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898AE" w14:textId="76EF5DEC" w:rsidR="00211D7C" w:rsidRPr="005B499F" w:rsidRDefault="00211D7C" w:rsidP="008306B6">
      <w:pPr>
        <w:pStyle w:val="Heading3"/>
        <w:rPr>
          <w:rFonts w:eastAsiaTheme="minorHAnsi"/>
          <w:b/>
        </w:rPr>
      </w:pPr>
      <w:bookmarkStart w:id="0" w:name="_Hlk96372744"/>
      <w:bookmarkEnd w:id="0"/>
      <w:r w:rsidRPr="005B499F">
        <w:rPr>
          <w:rFonts w:eastAsiaTheme="minorHAnsi"/>
        </w:rPr>
        <w:t>OPMT-7750 Data Modelling &amp; Business Intelligence</w:t>
      </w:r>
    </w:p>
    <w:p w14:paraId="0A261804" w14:textId="34E9A216" w:rsidR="00211D7C" w:rsidRPr="008306B6" w:rsidRDefault="008E1679" w:rsidP="00211D7C">
      <w:pPr>
        <w:pStyle w:val="Heading1"/>
        <w:keepNext w:val="0"/>
        <w:keepLines w:val="0"/>
        <w:spacing w:before="0" w:after="160"/>
        <w:rPr>
          <w:rFonts w:ascii="Raleway" w:eastAsiaTheme="minorHAnsi" w:hAnsi="Raleway" w:cstheme="minorBidi"/>
          <w:b w:val="0"/>
          <w:bCs/>
          <w:sz w:val="44"/>
          <w:szCs w:val="44"/>
        </w:rPr>
      </w:pPr>
      <w:r>
        <w:rPr>
          <w:rFonts w:ascii="Raleway" w:eastAsiaTheme="minorHAnsi" w:hAnsi="Raleway" w:cstheme="minorBidi"/>
          <w:bCs/>
          <w:sz w:val="44"/>
          <w:szCs w:val="44"/>
        </w:rPr>
        <w:t xml:space="preserve">SAMPLE </w:t>
      </w:r>
      <w:r w:rsidR="00211D7C" w:rsidRPr="008306B6">
        <w:rPr>
          <w:rFonts w:ascii="Raleway" w:eastAsiaTheme="minorHAnsi" w:hAnsi="Raleway" w:cstheme="minorBidi"/>
          <w:bCs/>
          <w:sz w:val="44"/>
          <w:szCs w:val="44"/>
        </w:rPr>
        <w:t xml:space="preserve">MIDTERM </w:t>
      </w:r>
      <w:r w:rsidR="00F87B2F">
        <w:rPr>
          <w:rFonts w:ascii="Raleway" w:eastAsiaTheme="minorHAnsi" w:hAnsi="Raleway" w:cstheme="minorBidi"/>
          <w:bCs/>
          <w:sz w:val="44"/>
          <w:szCs w:val="44"/>
        </w:rPr>
        <w:t>PRACTICAL</w:t>
      </w:r>
    </w:p>
    <w:p w14:paraId="68FA8439" w14:textId="318C4B8E" w:rsidR="00A70261" w:rsidRPr="008306B6" w:rsidRDefault="00211D7C" w:rsidP="008306B6">
      <w:pPr>
        <w:pStyle w:val="Heading3"/>
        <w:rPr>
          <w:rStyle w:val="IntenseEmphasis"/>
          <w:i w:val="0"/>
          <w:iCs w:val="0"/>
          <w:color w:val="0D5571" w:themeColor="accent1" w:themeShade="7F"/>
        </w:rPr>
      </w:pPr>
      <w:r w:rsidRPr="008306B6">
        <w:rPr>
          <w:rStyle w:val="IntenseEmphasis"/>
          <w:i w:val="0"/>
          <w:iCs w:val="0"/>
          <w:color w:val="0D5571" w:themeColor="accent1" w:themeShade="7F"/>
        </w:rPr>
        <w:t xml:space="preserve">WINTER2022 </w:t>
      </w:r>
    </w:p>
    <w:p w14:paraId="05680CBC" w14:textId="746E1229" w:rsidR="00CA7725" w:rsidRPr="00282B3E" w:rsidRDefault="00CA7725" w:rsidP="00282B3E">
      <w:pPr>
        <w:pStyle w:val="Heading1"/>
      </w:pPr>
      <w:r w:rsidRPr="00282B3E">
        <w:t>PRACTICAL</w:t>
      </w:r>
    </w:p>
    <w:p w14:paraId="7D221800" w14:textId="68304696" w:rsidR="00CA7725" w:rsidRPr="005B499F" w:rsidRDefault="00CA7725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You </w:t>
      </w:r>
      <w:r w:rsidRPr="00A80D5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will </w:t>
      </w:r>
      <w:r w:rsidR="00A80D5F" w:rsidRPr="00A80D5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complete the following steps</w:t>
      </w:r>
      <w:r w:rsidRPr="00A80D5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i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</w:t>
      </w:r>
      <w:r w:rsidR="00A80D5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a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new Excel workbook you created. </w:t>
      </w:r>
    </w:p>
    <w:p w14:paraId="040C6899" w14:textId="29B7C99E" w:rsidR="00CA7725" w:rsidRPr="005B499F" w:rsidRDefault="00C7281D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AB7EF5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You will start by downloading </w:t>
      </w:r>
      <w:r w:rsidR="00AB7EF5" w:rsidRPr="00AB7EF5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the</w:t>
      </w:r>
      <w:r w:rsidRPr="00AB7EF5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</w:t>
      </w:r>
      <w:r w:rsidR="00AB7EF5" w:rsidRPr="00AB7EF5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Midterm</w:t>
      </w:r>
      <w:r w:rsidR="00340372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SampleSourceFiles</w:t>
      </w:r>
      <w:r w:rsidR="00AB7EF5" w:rsidRPr="00AB7EF5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zip file</w:t>
      </w:r>
      <w:r w:rsidR="00F655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 Unzip the contents of this file to a folder on your computer.</w:t>
      </w:r>
      <w:r w:rsidR="00AB7EF5" w:rsidRPr="00AB7EF5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</w:t>
      </w:r>
      <w:r w:rsidR="009B6C42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You will </w:t>
      </w:r>
      <w:r w:rsidR="00744B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then create a new </w:t>
      </w:r>
      <w:r w:rsidR="00CA7725"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Excel</w:t>
      </w:r>
      <w:r w:rsidR="00CA7725"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</w:t>
      </w:r>
      <w:r w:rsidR="00744B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file </w:t>
      </w:r>
      <w:r w:rsidR="00CA7725"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to perform the required steps to come up with your answers.</w:t>
      </w:r>
    </w:p>
    <w:p w14:paraId="41699CCF" w14:textId="06F5B148" w:rsidR="00CA7725" w:rsidRPr="005B499F" w:rsidRDefault="001B0E18" w:rsidP="00A70261">
      <w:pPr>
        <w:pStyle w:val="ListParagraph"/>
        <w:numPr>
          <w:ilvl w:val="1"/>
          <w:numId w:val="5"/>
        </w:num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 A TEXT FILE</w:t>
      </w:r>
    </w:p>
    <w:p w14:paraId="5A93F196" w14:textId="67DC053B" w:rsidR="00CA7725" w:rsidRPr="00086274" w:rsidRDefault="00211BE1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086274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Get Data </w:t>
      </w:r>
      <w:r w:rsidR="00086274" w:rsidRPr="00086274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to Edit/Transform</w:t>
      </w:r>
      <w:r w:rsidR="00CA7725" w:rsidRPr="00086274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Sales Org.csv file (a text file) into the Power Query Editor in Excel.</w:t>
      </w:r>
      <w:r w:rsidR="000423A1" w:rsidRPr="000423A1">
        <w:rPr>
          <w:rFonts w:ascii="Raleway" w:eastAsia="Times New Roman" w:hAnsi="Raleway" w:cs="Arial"/>
          <w:color w:val="FF0000"/>
          <w:sz w:val="24"/>
          <w:szCs w:val="24"/>
          <w:lang w:eastAsia="en-CA"/>
        </w:rPr>
        <w:t xml:space="preserve"> ***MAKE SURE YOU GET DATA FROM TEXT/CSV file and not worksheet***</w:t>
      </w:r>
    </w:p>
    <w:p w14:paraId="78A7ED9E" w14:textId="77777777" w:rsidR="00CA7725" w:rsidRPr="005B499F" w:rsidRDefault="00CA7725" w:rsidP="000423A1">
      <w:pPr>
        <w:numPr>
          <w:ilvl w:val="0"/>
          <w:numId w:val="4"/>
        </w:numPr>
        <w:spacing w:after="0" w:line="240" w:lineRule="auto"/>
        <w:ind w:left="714" w:hanging="357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Promote the </w:t>
      </w:r>
      <w:proofErr w:type="gramStart"/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first row</w:t>
      </w:r>
      <w:proofErr w:type="gramEnd"/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values to headers</w:t>
      </w:r>
    </w:p>
    <w:p w14:paraId="5D53B657" w14:textId="77777777" w:rsidR="00CA7725" w:rsidRPr="005B499F" w:rsidRDefault="00CA7725" w:rsidP="000423A1">
      <w:pPr>
        <w:numPr>
          <w:ilvl w:val="0"/>
          <w:numId w:val="4"/>
        </w:numPr>
        <w:spacing w:after="0" w:line="240" w:lineRule="auto"/>
        <w:ind w:left="714" w:hanging="357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nam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escript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field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gion</w:t>
      </w:r>
    </w:p>
    <w:p w14:paraId="6F870FD4" w14:textId="77777777" w:rsidR="00CA7725" w:rsidRPr="005B499F" w:rsidRDefault="00CA7725" w:rsidP="000423A1">
      <w:pPr>
        <w:numPr>
          <w:ilvl w:val="0"/>
          <w:numId w:val="4"/>
        </w:numPr>
        <w:spacing w:after="0" w:line="240" w:lineRule="auto"/>
        <w:ind w:left="714" w:hanging="357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nam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Org fiel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Organizat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2B772B42" w14:textId="129EDDE8" w:rsidR="00CA7725" w:rsidRPr="005B499F" w:rsidRDefault="00CA7725" w:rsidP="00A70261">
      <w:pPr>
        <w:spacing w:before="100" w:beforeAutospacing="1" w:after="120" w:line="240" w:lineRule="auto"/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is as a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 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d add to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ata Model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1F2472B3" w14:textId="359508FE" w:rsidR="00015998" w:rsidRDefault="00CA7725" w:rsidP="00A70261">
      <w:pPr>
        <w:spacing w:before="100" w:beforeAutospacing="1" w:after="120" w:line="240" w:lineRule="auto"/>
        <w:rPr>
          <w:rFonts w:ascii="Raleway" w:hAnsi="Raleway" w:cs="Arial"/>
          <w:b/>
          <w:bCs/>
          <w:i/>
          <w:iCs/>
          <w:color w:val="C00000"/>
          <w:spacing w:val="6"/>
          <w:sz w:val="24"/>
          <w:szCs w:val="24"/>
        </w:rPr>
      </w:pPr>
      <w:r w:rsidRPr="00097524">
        <w:rPr>
          <w:rFonts w:ascii="Raleway" w:hAnsi="Raleway" w:cs="Arial"/>
          <w:i/>
          <w:iCs/>
          <w:color w:val="C00000"/>
          <w:spacing w:val="6"/>
          <w:sz w:val="24"/>
          <w:szCs w:val="24"/>
        </w:rPr>
        <w:t>What is the total number of </w:t>
      </w:r>
      <w:r w:rsidRPr="00097524">
        <w:rPr>
          <w:rStyle w:val="Strong"/>
          <w:rFonts w:ascii="Raleway" w:hAnsi="Raleway" w:cs="Arial"/>
          <w:i/>
          <w:iCs/>
          <w:color w:val="C00000"/>
          <w:spacing w:val="6"/>
          <w:sz w:val="24"/>
          <w:szCs w:val="24"/>
        </w:rPr>
        <w:t>rows </w:t>
      </w:r>
      <w:r w:rsidRPr="00097524">
        <w:rPr>
          <w:rFonts w:ascii="Raleway" w:hAnsi="Raleway" w:cs="Arial"/>
          <w:i/>
          <w:iCs/>
          <w:color w:val="C00000"/>
          <w:spacing w:val="6"/>
          <w:sz w:val="24"/>
          <w:szCs w:val="24"/>
        </w:rPr>
        <w:t>loaded by this query?</w:t>
      </w:r>
      <w:r w:rsidR="00015998" w:rsidRPr="00015998">
        <w:rPr>
          <w:rFonts w:ascii="Raleway" w:hAnsi="Raleway" w:cs="Arial"/>
          <w:b/>
          <w:bCs/>
          <w:i/>
          <w:iCs/>
          <w:color w:val="C00000"/>
          <w:spacing w:val="6"/>
          <w:sz w:val="24"/>
          <w:szCs w:val="24"/>
        </w:rPr>
        <w:t xml:space="preserve"> 4</w:t>
      </w:r>
    </w:p>
    <w:p w14:paraId="699D7132" w14:textId="0C4FF137" w:rsidR="00015998" w:rsidRDefault="00015998" w:rsidP="00A70261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---</w:t>
      </w:r>
    </w:p>
    <w:p w14:paraId="3186D4D0" w14:textId="3383FD69" w:rsidR="00015998" w:rsidRPr="00015998" w:rsidRDefault="00015998" w:rsidP="00A70261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  <w:u w:val="single"/>
        </w:rPr>
      </w:pPr>
      <w:r w:rsidRPr="00015998">
        <w:rPr>
          <w:rFonts w:ascii="Raleway" w:hAnsi="Raleway" w:cs="Arial"/>
          <w:spacing w:val="6"/>
          <w:sz w:val="24"/>
          <w:szCs w:val="24"/>
          <w:u w:val="single"/>
        </w:rPr>
        <w:t>My Notes</w:t>
      </w:r>
    </w:p>
    <w:p w14:paraId="0F337D85" w14:textId="189F2B26" w:rsidR="00015998" w:rsidRDefault="007548EF" w:rsidP="00015998">
      <w:pPr>
        <w:pStyle w:val="ListParagraph"/>
        <w:numPr>
          <w:ilvl w:val="0"/>
          <w:numId w:val="34"/>
        </w:numPr>
        <w:rPr>
          <w:rFonts w:ascii="Raleway" w:hAnsi="Raleway" w:cs="Arial"/>
          <w:spacing w:val="6"/>
          <w:sz w:val="24"/>
          <w:szCs w:val="24"/>
        </w:rPr>
      </w:pPr>
      <w:r w:rsidRPr="007548EF">
        <w:rPr>
          <w:rFonts w:ascii="Raleway" w:hAnsi="Raleway" w:cs="Arial"/>
          <w:spacing w:val="6"/>
          <w:sz w:val="24"/>
          <w:szCs w:val="24"/>
        </w:rPr>
        <w:t xml:space="preserve">Data &gt; </w:t>
      </w:r>
      <w:r w:rsidR="000423A1">
        <w:rPr>
          <w:rFonts w:ascii="Raleway" w:hAnsi="Raleway" w:cs="Arial"/>
          <w:spacing w:val="6"/>
          <w:sz w:val="24"/>
          <w:szCs w:val="24"/>
        </w:rPr>
        <w:t>Get Data &gt; From Worksheet &gt; from text/csv file</w:t>
      </w:r>
    </w:p>
    <w:p w14:paraId="2D4709C0" w14:textId="505CF6F6" w:rsidR="000423A1" w:rsidRDefault="00A4325F" w:rsidP="00015998">
      <w:pPr>
        <w:pStyle w:val="ListParagraph"/>
        <w:numPr>
          <w:ilvl w:val="0"/>
          <w:numId w:val="34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 xml:space="preserve">Transform/edit </w:t>
      </w:r>
    </w:p>
    <w:p w14:paraId="197B28FD" w14:textId="251077DF" w:rsidR="00A4325F" w:rsidRDefault="00A4325F" w:rsidP="00015998">
      <w:pPr>
        <w:pStyle w:val="ListParagraph"/>
        <w:numPr>
          <w:ilvl w:val="0"/>
          <w:numId w:val="34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Then Promote first row as headers</w:t>
      </w:r>
    </w:p>
    <w:p w14:paraId="03D37BBC" w14:textId="368F2FE7" w:rsidR="00A4325F" w:rsidRDefault="00A4325F" w:rsidP="00015998">
      <w:pPr>
        <w:pStyle w:val="ListParagraph"/>
        <w:numPr>
          <w:ilvl w:val="0"/>
          <w:numId w:val="34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 xml:space="preserve">Rename the Description field to </w:t>
      </w:r>
      <w:proofErr w:type="gramStart"/>
      <w:r>
        <w:rPr>
          <w:rFonts w:ascii="Raleway" w:hAnsi="Raleway" w:cs="Arial"/>
          <w:spacing w:val="6"/>
          <w:sz w:val="24"/>
          <w:szCs w:val="24"/>
        </w:rPr>
        <w:t>Region</w:t>
      </w:r>
      <w:proofErr w:type="gramEnd"/>
    </w:p>
    <w:p w14:paraId="2E2D7FD2" w14:textId="6BB2E730" w:rsidR="00A4325F" w:rsidRDefault="00A4325F" w:rsidP="00015998">
      <w:pPr>
        <w:pStyle w:val="ListParagraph"/>
        <w:numPr>
          <w:ilvl w:val="0"/>
          <w:numId w:val="34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Rename the Org field to Organization</w:t>
      </w:r>
    </w:p>
    <w:p w14:paraId="495C0377" w14:textId="5E83BD95" w:rsidR="00A4325F" w:rsidRDefault="00A4325F" w:rsidP="00015998">
      <w:pPr>
        <w:pStyle w:val="ListParagraph"/>
        <w:numPr>
          <w:ilvl w:val="0"/>
          <w:numId w:val="34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 xml:space="preserve">Then Close &amp; Load to… </w:t>
      </w:r>
    </w:p>
    <w:p w14:paraId="7F0CEC65" w14:textId="6F644A30" w:rsidR="00A4325F" w:rsidRDefault="00A4325F" w:rsidP="00A4325F">
      <w:pPr>
        <w:pStyle w:val="ListParagraph"/>
        <w:numPr>
          <w:ilvl w:val="1"/>
          <w:numId w:val="34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Only from Create Connection</w:t>
      </w:r>
    </w:p>
    <w:p w14:paraId="247A25FC" w14:textId="5FD0F726" w:rsidR="00693DFB" w:rsidRDefault="00A4325F" w:rsidP="00693DFB">
      <w:pPr>
        <w:pStyle w:val="ListParagraph"/>
        <w:numPr>
          <w:ilvl w:val="1"/>
          <w:numId w:val="34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Add data to data model</w:t>
      </w:r>
    </w:p>
    <w:p w14:paraId="6EA65015" w14:textId="5D606313" w:rsidR="00693DFB" w:rsidRPr="00693DFB" w:rsidRDefault="00693DFB" w:rsidP="00693DFB">
      <w:pPr>
        <w:pStyle w:val="ListParagraph"/>
        <w:numPr>
          <w:ilvl w:val="1"/>
          <w:numId w:val="34"/>
        </w:numPr>
        <w:rPr>
          <w:rFonts w:ascii="Raleway" w:hAnsi="Raleway" w:cs="Arial"/>
          <w:color w:val="FF0000"/>
          <w:spacing w:val="6"/>
          <w:sz w:val="24"/>
          <w:szCs w:val="24"/>
        </w:rPr>
      </w:pPr>
      <w:r w:rsidRPr="00693DFB">
        <w:rPr>
          <w:rFonts w:ascii="Raleway" w:hAnsi="Raleway" w:cs="Arial"/>
          <w:color w:val="FF0000"/>
          <w:spacing w:val="6"/>
          <w:sz w:val="24"/>
          <w:szCs w:val="24"/>
        </w:rPr>
        <w:t>When you first create any data model try to always do this step</w:t>
      </w:r>
      <w:r>
        <w:rPr>
          <w:rFonts w:ascii="Raleway" w:hAnsi="Raleway" w:cs="Arial"/>
          <w:color w:val="FF0000"/>
          <w:spacing w:val="6"/>
          <w:sz w:val="24"/>
          <w:szCs w:val="24"/>
        </w:rPr>
        <w:t xml:space="preserve"> this way</w:t>
      </w:r>
      <w:r w:rsidR="00FE1927">
        <w:rPr>
          <w:rFonts w:ascii="Raleway" w:hAnsi="Raleway" w:cs="Arial"/>
          <w:color w:val="FF0000"/>
          <w:spacing w:val="6"/>
          <w:sz w:val="24"/>
          <w:szCs w:val="24"/>
        </w:rPr>
        <w:t xml:space="preserve"> – not just as a table</w:t>
      </w:r>
    </w:p>
    <w:p w14:paraId="761242AE" w14:textId="409FE9E4" w:rsidR="00015998" w:rsidRPr="00015998" w:rsidRDefault="00015998">
      <w:pPr>
        <w:rPr>
          <w:rFonts w:ascii="Raleway" w:hAnsi="Raleway" w:cs="Arial"/>
          <w:color w:val="C00000"/>
          <w:spacing w:val="6"/>
          <w:sz w:val="24"/>
          <w:szCs w:val="24"/>
        </w:rPr>
      </w:pPr>
      <w:r w:rsidRPr="00015998">
        <w:rPr>
          <w:rFonts w:ascii="Raleway" w:hAnsi="Raleway" w:cs="Arial"/>
          <w:spacing w:val="6"/>
          <w:sz w:val="24"/>
          <w:szCs w:val="24"/>
        </w:rPr>
        <w:t>---</w:t>
      </w:r>
      <w:r w:rsidRPr="00015998">
        <w:rPr>
          <w:rFonts w:ascii="Raleway" w:hAnsi="Raleway" w:cs="Arial"/>
          <w:color w:val="C00000"/>
          <w:spacing w:val="6"/>
          <w:sz w:val="24"/>
          <w:szCs w:val="24"/>
        </w:rPr>
        <w:br w:type="page"/>
      </w:r>
    </w:p>
    <w:p w14:paraId="2620CF2E" w14:textId="77777777" w:rsidR="00CA7725" w:rsidRPr="00097524" w:rsidRDefault="00CA7725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iCs/>
          <w:color w:val="C00000"/>
          <w:sz w:val="24"/>
          <w:szCs w:val="24"/>
          <w:lang w:eastAsia="en-CA"/>
        </w:rPr>
      </w:pPr>
    </w:p>
    <w:p w14:paraId="6842FBCA" w14:textId="5450FFA3" w:rsidR="00CA7725" w:rsidRPr="005B499F" w:rsidRDefault="00CA7725" w:rsidP="00A70261">
      <w:pPr>
        <w:pStyle w:val="ListParagraph"/>
        <w:numPr>
          <w:ilvl w:val="1"/>
          <w:numId w:val="5"/>
        </w:num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 MULTIPLE WORKSHEETS</w:t>
      </w:r>
    </w:p>
    <w:p w14:paraId="67C7AD34" w14:textId="1FB42265" w:rsidR="00CA7725" w:rsidRPr="005B499F" w:rsidRDefault="00CA7725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Import &amp; Edit/Transform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 the Excel file call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ategory Product.xlsx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into the Power Query Editor in Excel.</w:t>
      </w:r>
    </w:p>
    <w:p w14:paraId="724C9900" w14:textId="77777777" w:rsidR="00CA7725" w:rsidRPr="005B499F" w:rsidRDefault="00CA7725" w:rsidP="00A70261">
      <w:pPr>
        <w:numPr>
          <w:ilvl w:val="0"/>
          <w:numId w:val="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Selec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both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ategories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an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sheets from the workbook and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 load them as individual queries.</w:t>
      </w:r>
    </w:p>
    <w:p w14:paraId="7F969187" w14:textId="77777777" w:rsidR="00CA7725" w:rsidRPr="005B499F" w:rsidRDefault="00CA7725" w:rsidP="00A70261">
      <w:pPr>
        <w:numPr>
          <w:ilvl w:val="0"/>
          <w:numId w:val="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Ensur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headers are promote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field types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are selected appropriately</w:t>
      </w:r>
    </w:p>
    <w:p w14:paraId="4E59E40C" w14:textId="77777777" w:rsidR="00CA7725" w:rsidRPr="005B499F" w:rsidRDefault="00CA7725" w:rsidP="00A70261">
      <w:pPr>
        <w:numPr>
          <w:ilvl w:val="0"/>
          <w:numId w:val="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se as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d add to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ata Model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06932873" w14:textId="50014272" w:rsidR="00CA7725" w:rsidRPr="00097524" w:rsidRDefault="00CA7725" w:rsidP="00A70261">
      <w:pPr>
        <w:spacing w:before="100" w:beforeAutospacing="1" w:after="120" w:line="240" w:lineRule="auto"/>
        <w:rPr>
          <w:rFonts w:ascii="Raleway" w:hAnsi="Raleway" w:cs="Arial"/>
          <w:i/>
          <w:iCs/>
          <w:color w:val="C00000"/>
          <w:sz w:val="24"/>
          <w:szCs w:val="24"/>
        </w:rPr>
      </w:pPr>
      <w:r w:rsidRPr="00097524">
        <w:rPr>
          <w:rFonts w:ascii="Raleway" w:hAnsi="Raleway" w:cs="Arial"/>
          <w:i/>
          <w:iCs/>
          <w:color w:val="C00000"/>
          <w:sz w:val="24"/>
          <w:szCs w:val="24"/>
        </w:rPr>
        <w:t xml:space="preserve">What is the </w:t>
      </w:r>
      <w:r w:rsidRPr="00097524">
        <w:rPr>
          <w:rStyle w:val="Strong"/>
          <w:rFonts w:ascii="Raleway" w:hAnsi="Raleway" w:cs="Arial"/>
          <w:i/>
          <w:iCs/>
          <w:color w:val="C00000"/>
          <w:sz w:val="24"/>
          <w:szCs w:val="24"/>
        </w:rPr>
        <w:t>combined total number of rows </w:t>
      </w:r>
      <w:r w:rsidRPr="00097524">
        <w:rPr>
          <w:rFonts w:ascii="Raleway" w:hAnsi="Raleway" w:cs="Arial"/>
          <w:i/>
          <w:iCs/>
          <w:color w:val="C00000"/>
          <w:sz w:val="24"/>
          <w:szCs w:val="24"/>
        </w:rPr>
        <w:t xml:space="preserve">loaded by the </w:t>
      </w:r>
      <w:r w:rsidRPr="00097524">
        <w:rPr>
          <w:rStyle w:val="Strong"/>
          <w:rFonts w:ascii="Raleway" w:hAnsi="Raleway" w:cs="Arial"/>
          <w:i/>
          <w:iCs/>
          <w:color w:val="C00000"/>
          <w:sz w:val="24"/>
          <w:szCs w:val="24"/>
        </w:rPr>
        <w:t>Category</w:t>
      </w:r>
      <w:r w:rsidRPr="00097524">
        <w:rPr>
          <w:rFonts w:ascii="Raleway" w:hAnsi="Raleway" w:cs="Arial"/>
          <w:i/>
          <w:iCs/>
          <w:color w:val="C00000"/>
          <w:sz w:val="24"/>
          <w:szCs w:val="24"/>
        </w:rPr>
        <w:t xml:space="preserve">, </w:t>
      </w:r>
      <w:r w:rsidRPr="00097524">
        <w:rPr>
          <w:rStyle w:val="Strong"/>
          <w:rFonts w:ascii="Raleway" w:hAnsi="Raleway" w:cs="Arial"/>
          <w:i/>
          <w:iCs/>
          <w:color w:val="C00000"/>
          <w:sz w:val="24"/>
          <w:szCs w:val="24"/>
        </w:rPr>
        <w:t>Products</w:t>
      </w:r>
      <w:r w:rsidRPr="00097524">
        <w:rPr>
          <w:rFonts w:ascii="Raleway" w:hAnsi="Raleway" w:cs="Arial"/>
          <w:i/>
          <w:iCs/>
          <w:color w:val="C00000"/>
          <w:sz w:val="24"/>
          <w:szCs w:val="24"/>
        </w:rPr>
        <w:t xml:space="preserve"> and </w:t>
      </w:r>
      <w:r w:rsidRPr="00097524">
        <w:rPr>
          <w:rStyle w:val="Strong"/>
          <w:rFonts w:ascii="Raleway" w:hAnsi="Raleway" w:cs="Arial"/>
          <w:i/>
          <w:iCs/>
          <w:color w:val="C00000"/>
          <w:sz w:val="24"/>
          <w:szCs w:val="24"/>
        </w:rPr>
        <w:t>Sales Org</w:t>
      </w:r>
      <w:r w:rsidRPr="00097524">
        <w:rPr>
          <w:rFonts w:ascii="Raleway" w:hAnsi="Raleway" w:cs="Arial"/>
          <w:i/>
          <w:iCs/>
          <w:color w:val="C00000"/>
          <w:sz w:val="24"/>
          <w:szCs w:val="24"/>
        </w:rPr>
        <w:t xml:space="preserve"> queries?</w:t>
      </w:r>
      <w:r w:rsidR="00A7684B">
        <w:rPr>
          <w:rFonts w:ascii="Raleway" w:hAnsi="Raleway" w:cs="Arial"/>
          <w:i/>
          <w:iCs/>
          <w:color w:val="C00000"/>
          <w:sz w:val="24"/>
          <w:szCs w:val="24"/>
        </w:rPr>
        <w:t xml:space="preserve"> </w:t>
      </w:r>
      <w:r w:rsidR="00A7684B" w:rsidRPr="00A7684B">
        <w:rPr>
          <w:rFonts w:ascii="Raleway" w:hAnsi="Raleway" w:cs="Arial"/>
          <w:b/>
          <w:bCs/>
          <w:i/>
          <w:iCs/>
          <w:color w:val="C00000"/>
          <w:sz w:val="24"/>
          <w:szCs w:val="24"/>
        </w:rPr>
        <w:t>39</w:t>
      </w:r>
    </w:p>
    <w:p w14:paraId="3FC64E4A" w14:textId="77777777" w:rsidR="00CA7725" w:rsidRPr="005B499F" w:rsidRDefault="00CA7725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Edi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Products query: </w:t>
      </w:r>
    </w:p>
    <w:p w14:paraId="35B65496" w14:textId="77777777" w:rsidR="00CA7725" w:rsidRPr="005B499F" w:rsidRDefault="00CA7725" w:rsidP="00A70261">
      <w:pPr>
        <w:numPr>
          <w:ilvl w:val="0"/>
          <w:numId w:val="7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hang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data type of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ic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field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rrency</w:t>
      </w:r>
    </w:p>
    <w:p w14:paraId="2ED7C0F4" w14:textId="77777777" w:rsidR="00CA7725" w:rsidRPr="005B499F" w:rsidRDefault="00CA7725" w:rsidP="00A70261">
      <w:pPr>
        <w:numPr>
          <w:ilvl w:val="0"/>
          <w:numId w:val="7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hang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data type of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Cos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field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rrency</w:t>
      </w:r>
    </w:p>
    <w:p w14:paraId="26122EE7" w14:textId="77777777" w:rsidR="00CA7725" w:rsidRPr="005B499F" w:rsidRDefault="00CA7725" w:rsidP="00A70261">
      <w:pPr>
        <w:numPr>
          <w:ilvl w:val="0"/>
          <w:numId w:val="7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plac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blanks in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mponents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field with the valu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None</w:t>
      </w:r>
    </w:p>
    <w:p w14:paraId="229E1ABA" w14:textId="77777777" w:rsidR="00CA7725" w:rsidRPr="005B499F" w:rsidRDefault="00CA7725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lose and 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query. </w:t>
      </w:r>
    </w:p>
    <w:p w14:paraId="26741E00" w14:textId="77777777" w:rsidR="00CA7725" w:rsidRPr="005B499F" w:rsidRDefault="00CA7725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Conver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the Products query to a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Connection Only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(do not load to the data model.)</w:t>
      </w:r>
    </w:p>
    <w:p w14:paraId="4FAFA3F7" w14:textId="17A0B529" w:rsidR="00CA7725" w:rsidRPr="00097524" w:rsidRDefault="00CA7725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i/>
          <w:iCs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  <w:t xml:space="preserve">How many </w:t>
      </w:r>
      <w:r w:rsidRPr="00097524">
        <w:rPr>
          <w:rFonts w:ascii="Raleway" w:eastAsia="Times New Roman" w:hAnsi="Raleway" w:cs="Arial"/>
          <w:b/>
          <w:bCs/>
          <w:i/>
          <w:iCs/>
          <w:color w:val="C00000"/>
          <w:sz w:val="24"/>
          <w:szCs w:val="24"/>
          <w:lang w:eastAsia="en-CA"/>
        </w:rPr>
        <w:t>columns</w:t>
      </w:r>
      <w:r w:rsidRPr="00097524"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  <w:t xml:space="preserve"> are contained in the </w:t>
      </w:r>
      <w:r w:rsidRPr="00097524">
        <w:rPr>
          <w:rFonts w:ascii="Raleway" w:eastAsia="Times New Roman" w:hAnsi="Raleway" w:cs="Arial"/>
          <w:b/>
          <w:bCs/>
          <w:i/>
          <w:iCs/>
          <w:color w:val="C00000"/>
          <w:sz w:val="24"/>
          <w:szCs w:val="24"/>
          <w:lang w:eastAsia="en-CA"/>
        </w:rPr>
        <w:t>Products</w:t>
      </w:r>
      <w:r w:rsidRPr="00097524"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  <w:t xml:space="preserve"> query? </w:t>
      </w:r>
      <w:r w:rsidR="00702AB5" w:rsidRPr="00702AB5">
        <w:rPr>
          <w:rFonts w:ascii="Raleway" w:eastAsia="Times New Roman" w:hAnsi="Raleway" w:cs="Arial"/>
          <w:b/>
          <w:bCs/>
          <w:i/>
          <w:iCs/>
          <w:color w:val="C00000"/>
          <w:sz w:val="24"/>
          <w:szCs w:val="24"/>
          <w:lang w:eastAsia="en-CA"/>
        </w:rPr>
        <w:t>8</w:t>
      </w:r>
    </w:p>
    <w:p w14:paraId="32FCFE03" w14:textId="77777777" w:rsidR="00CA7725" w:rsidRPr="005B499F" w:rsidRDefault="00CA7725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Import &amp; Edit/Transform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worksheet in th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Transactions.xlsx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file from the source data folder into the Power Query Editor in Excel. </w:t>
      </w:r>
    </w:p>
    <w:p w14:paraId="2EA99028" w14:textId="0B2D3372" w:rsidR="00CA7725" w:rsidRPr="00E63524" w:rsidRDefault="00CA7725" w:rsidP="00A70261">
      <w:pPr>
        <w:numPr>
          <w:ilvl w:val="0"/>
          <w:numId w:val="8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as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and add to th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ata Model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. </w:t>
      </w:r>
    </w:p>
    <w:p w14:paraId="1358E98E" w14:textId="6D50934E" w:rsidR="00E63524" w:rsidRDefault="00E63524" w:rsidP="00E63524">
      <w:pPr>
        <w:pStyle w:val="NormalWeb"/>
        <w:spacing w:after="120" w:afterAutospacing="0"/>
        <w:rPr>
          <w:rFonts w:ascii="Raleway" w:hAnsi="Raleway" w:cs="Arial"/>
          <w:i/>
          <w:iCs/>
          <w:color w:val="C00000"/>
        </w:rPr>
      </w:pPr>
      <w:r w:rsidRPr="00097524">
        <w:rPr>
          <w:rFonts w:ascii="Raleway" w:hAnsi="Raleway" w:cs="Arial"/>
          <w:i/>
          <w:iCs/>
          <w:color w:val="C00000"/>
        </w:rPr>
        <w:t xml:space="preserve">What is the </w:t>
      </w:r>
      <w:r w:rsidRPr="00097524">
        <w:rPr>
          <w:rStyle w:val="Strong"/>
          <w:rFonts w:ascii="Raleway" w:hAnsi="Raleway" w:cs="Arial"/>
          <w:i/>
          <w:iCs/>
          <w:color w:val="C00000"/>
        </w:rPr>
        <w:t>name of the query</w:t>
      </w:r>
      <w:r w:rsidRPr="00097524">
        <w:rPr>
          <w:rFonts w:ascii="Raleway" w:hAnsi="Raleway" w:cs="Arial"/>
          <w:i/>
          <w:iCs/>
          <w:color w:val="C00000"/>
        </w:rPr>
        <w:t xml:space="preserve"> produced by this import?</w:t>
      </w:r>
      <w:r w:rsidR="007D3E09">
        <w:rPr>
          <w:rFonts w:ascii="Raleway" w:hAnsi="Raleway" w:cs="Arial"/>
          <w:i/>
          <w:iCs/>
          <w:color w:val="C00000"/>
        </w:rPr>
        <w:t xml:space="preserve"> </w:t>
      </w:r>
      <w:r w:rsidR="007D3E09" w:rsidRPr="007D3E09">
        <w:rPr>
          <w:rFonts w:ascii="Raleway" w:hAnsi="Raleway" w:cs="Arial"/>
          <w:b/>
          <w:bCs/>
          <w:i/>
          <w:iCs/>
          <w:color w:val="C00000"/>
        </w:rPr>
        <w:t>Sales</w:t>
      </w:r>
    </w:p>
    <w:p w14:paraId="2BE332EE" w14:textId="04613636" w:rsidR="007D3E09" w:rsidRDefault="00A9190F" w:rsidP="00E63524">
      <w:pPr>
        <w:pStyle w:val="NormalWeb"/>
        <w:spacing w:after="120" w:afterAutospacing="0"/>
        <w:rPr>
          <w:rFonts w:ascii="Raleway" w:hAnsi="Raleway" w:cs="Arial"/>
          <w:i/>
          <w:iCs/>
          <w:color w:val="C00000"/>
        </w:rPr>
      </w:pPr>
      <w:r>
        <w:rPr>
          <w:rFonts w:ascii="Raleway" w:hAnsi="Raleway" w:cs="Arial"/>
          <w:i/>
          <w:iCs/>
          <w:color w:val="C00000"/>
        </w:rPr>
        <w:t>** The name of the query actually takes the sheet name**</w:t>
      </w:r>
    </w:p>
    <w:p w14:paraId="2B1DB30D" w14:textId="77777777" w:rsidR="007548EF" w:rsidRDefault="007548EF" w:rsidP="007548EF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---</w:t>
      </w:r>
    </w:p>
    <w:p w14:paraId="2D6ACD32" w14:textId="77777777" w:rsidR="007548EF" w:rsidRPr="00015998" w:rsidRDefault="007548EF" w:rsidP="007548EF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  <w:u w:val="single"/>
        </w:rPr>
      </w:pPr>
      <w:r w:rsidRPr="00015998">
        <w:rPr>
          <w:rFonts w:ascii="Raleway" w:hAnsi="Raleway" w:cs="Arial"/>
          <w:spacing w:val="6"/>
          <w:sz w:val="24"/>
          <w:szCs w:val="24"/>
          <w:u w:val="single"/>
        </w:rPr>
        <w:t>My Notes</w:t>
      </w:r>
    </w:p>
    <w:p w14:paraId="754EB7F9" w14:textId="11C4C0AF" w:rsidR="007548EF" w:rsidRPr="00A7684B" w:rsidRDefault="00A7684B" w:rsidP="007548EF">
      <w:pPr>
        <w:pStyle w:val="ListParagraph"/>
        <w:numPr>
          <w:ilvl w:val="0"/>
          <w:numId w:val="35"/>
        </w:numPr>
        <w:rPr>
          <w:rFonts w:ascii="Raleway" w:hAnsi="Raleway" w:cs="Arial"/>
          <w:spacing w:val="6"/>
          <w:sz w:val="24"/>
          <w:szCs w:val="24"/>
        </w:rPr>
      </w:pPr>
      <w:r w:rsidRPr="00A7684B">
        <w:rPr>
          <w:rFonts w:ascii="Raleway" w:hAnsi="Raleway" w:cs="Arial"/>
          <w:spacing w:val="6"/>
          <w:sz w:val="24"/>
          <w:szCs w:val="24"/>
        </w:rPr>
        <w:t>Data &gt; import Data &gt; Select from Workbook &gt; From Worksheet</w:t>
      </w:r>
      <w:r w:rsidR="00633B37">
        <w:rPr>
          <w:rFonts w:ascii="Raleway" w:hAnsi="Raleway" w:cs="Arial"/>
          <w:spacing w:val="6"/>
          <w:sz w:val="24"/>
          <w:szCs w:val="24"/>
        </w:rPr>
        <w:t xml:space="preserve"> &gt; Category Product &gt; import &amp; Edit/Transform</w:t>
      </w:r>
    </w:p>
    <w:p w14:paraId="3AAE58C0" w14:textId="05D084BE" w:rsidR="00A7684B" w:rsidRDefault="00633B37" w:rsidP="007548EF">
      <w:pPr>
        <w:pStyle w:val="ListParagraph"/>
        <w:numPr>
          <w:ilvl w:val="0"/>
          <w:numId w:val="35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 xml:space="preserve">Select both the Categories and Products sheets from the workbook and load them as individual </w:t>
      </w:r>
      <w:proofErr w:type="spellStart"/>
      <w:r>
        <w:rPr>
          <w:rFonts w:ascii="Raleway" w:hAnsi="Raleway" w:cs="Arial"/>
          <w:spacing w:val="6"/>
          <w:sz w:val="24"/>
          <w:szCs w:val="24"/>
        </w:rPr>
        <w:t>quieries</w:t>
      </w:r>
      <w:proofErr w:type="spellEnd"/>
      <w:r w:rsidR="00502320">
        <w:rPr>
          <w:rFonts w:ascii="Raleway" w:hAnsi="Raleway" w:cs="Arial"/>
          <w:spacing w:val="6"/>
          <w:sz w:val="24"/>
          <w:szCs w:val="24"/>
        </w:rPr>
        <w:t xml:space="preserve"> (use the checkmark part)</w:t>
      </w:r>
    </w:p>
    <w:p w14:paraId="0A26AA50" w14:textId="0F9CDE65" w:rsidR="00633B37" w:rsidRDefault="00633B37" w:rsidP="007548EF">
      <w:pPr>
        <w:pStyle w:val="ListParagraph"/>
        <w:numPr>
          <w:ilvl w:val="0"/>
          <w:numId w:val="35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Promote headers</w:t>
      </w:r>
    </w:p>
    <w:p w14:paraId="100C835D" w14:textId="47E19402" w:rsidR="00633B37" w:rsidRDefault="00633B37" w:rsidP="007548EF">
      <w:pPr>
        <w:pStyle w:val="ListParagraph"/>
        <w:numPr>
          <w:ilvl w:val="0"/>
          <w:numId w:val="35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Make sure the right field types are selected</w:t>
      </w:r>
    </w:p>
    <w:p w14:paraId="02BD2CF3" w14:textId="77777777" w:rsidR="009B67A4" w:rsidRPr="00C0175F" w:rsidRDefault="009B67A4" w:rsidP="009B67A4">
      <w:pPr>
        <w:rPr>
          <w:rFonts w:ascii="Raleway" w:hAnsi="Raleway" w:cs="Arial"/>
          <w:color w:val="FF0000"/>
          <w:spacing w:val="6"/>
          <w:sz w:val="24"/>
          <w:szCs w:val="24"/>
        </w:rPr>
      </w:pPr>
      <w:r w:rsidRPr="00C0175F">
        <w:rPr>
          <w:rFonts w:ascii="Raleway" w:hAnsi="Raleway" w:cs="Arial"/>
          <w:color w:val="FF0000"/>
          <w:spacing w:val="6"/>
          <w:sz w:val="24"/>
          <w:szCs w:val="24"/>
        </w:rPr>
        <w:t>** when you are changing the type value and a notification pops up to ether replace current or add new step it depends:</w:t>
      </w:r>
    </w:p>
    <w:p w14:paraId="2E720DFE" w14:textId="77777777" w:rsidR="009B67A4" w:rsidRPr="00C0175F" w:rsidRDefault="009B67A4" w:rsidP="009B67A4">
      <w:pPr>
        <w:pStyle w:val="ListParagraph"/>
        <w:numPr>
          <w:ilvl w:val="0"/>
          <w:numId w:val="42"/>
        </w:numPr>
        <w:rPr>
          <w:rFonts w:ascii="Raleway" w:hAnsi="Raleway" w:cs="Arial"/>
          <w:color w:val="FF0000"/>
          <w:spacing w:val="6"/>
          <w:sz w:val="24"/>
          <w:szCs w:val="24"/>
        </w:rPr>
      </w:pPr>
      <w:r w:rsidRPr="00C0175F">
        <w:rPr>
          <w:rFonts w:ascii="Raleway" w:hAnsi="Raleway" w:cs="Arial"/>
          <w:color w:val="FF0000"/>
          <w:spacing w:val="6"/>
          <w:sz w:val="24"/>
          <w:szCs w:val="24"/>
        </w:rPr>
        <w:t xml:space="preserve">the only time when you need to add a new step is when </w:t>
      </w:r>
      <w:r>
        <w:rPr>
          <w:rFonts w:ascii="Raleway" w:hAnsi="Raleway" w:cs="Arial"/>
          <w:color w:val="FF0000"/>
          <w:spacing w:val="6"/>
          <w:sz w:val="24"/>
          <w:szCs w:val="24"/>
        </w:rPr>
        <w:t>you are converting from text to date. Then you will need to add a new step.</w:t>
      </w:r>
    </w:p>
    <w:p w14:paraId="33F7E120" w14:textId="77777777" w:rsidR="009B67A4" w:rsidRPr="009B67A4" w:rsidRDefault="009B67A4" w:rsidP="009B67A4">
      <w:pPr>
        <w:rPr>
          <w:rFonts w:ascii="Raleway" w:hAnsi="Raleway" w:cs="Arial"/>
          <w:spacing w:val="6"/>
          <w:sz w:val="24"/>
          <w:szCs w:val="24"/>
        </w:rPr>
      </w:pPr>
    </w:p>
    <w:p w14:paraId="33F4023B" w14:textId="43530252" w:rsidR="00C0175F" w:rsidRDefault="00C0175F" w:rsidP="007548EF">
      <w:pPr>
        <w:pStyle w:val="ListParagraph"/>
        <w:numPr>
          <w:ilvl w:val="0"/>
          <w:numId w:val="35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 xml:space="preserve">Replace the blanks in the Components field with the Value None. </w:t>
      </w:r>
    </w:p>
    <w:p w14:paraId="628CCC9E" w14:textId="5B86F2DD" w:rsidR="00C0175F" w:rsidRDefault="00C0175F" w:rsidP="00C0175F">
      <w:pPr>
        <w:pStyle w:val="ListParagraph"/>
        <w:numPr>
          <w:ilvl w:val="1"/>
          <w:numId w:val="35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Click on filed under components you want to replace then click replace values. Then you will add the information you need as:</w:t>
      </w:r>
    </w:p>
    <w:p w14:paraId="7678657F" w14:textId="37E2AE9F" w:rsidR="00C0175F" w:rsidRDefault="00C0175F" w:rsidP="00C0175F">
      <w:pPr>
        <w:rPr>
          <w:rFonts w:ascii="Raleway" w:hAnsi="Raleway" w:cs="Arial"/>
          <w:spacing w:val="6"/>
          <w:sz w:val="24"/>
          <w:szCs w:val="24"/>
        </w:rPr>
      </w:pPr>
      <w:r w:rsidRPr="00C0175F">
        <w:rPr>
          <w:rFonts w:ascii="Raleway" w:hAnsi="Raleway" w:cs="Arial"/>
          <w:spacing w:val="6"/>
          <w:sz w:val="24"/>
          <w:szCs w:val="24"/>
        </w:rPr>
        <w:drawing>
          <wp:inline distT="0" distB="0" distL="0" distR="0" wp14:anchorId="6A9F63BC" wp14:editId="24C8851B">
            <wp:extent cx="2586852" cy="1440180"/>
            <wp:effectExtent l="0" t="0" r="444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92951" cy="1443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1CA21" w14:textId="77777777" w:rsidR="009B67A4" w:rsidRPr="00C0175F" w:rsidRDefault="009B67A4" w:rsidP="00C0175F">
      <w:pPr>
        <w:rPr>
          <w:rFonts w:ascii="Raleway" w:hAnsi="Raleway" w:cs="Arial"/>
          <w:spacing w:val="6"/>
          <w:sz w:val="24"/>
          <w:szCs w:val="24"/>
        </w:rPr>
      </w:pPr>
    </w:p>
    <w:p w14:paraId="67F4D03A" w14:textId="1D7E7DF9" w:rsidR="007548EF" w:rsidRDefault="00633B37" w:rsidP="007548EF">
      <w:pPr>
        <w:pStyle w:val="ListParagraph"/>
        <w:numPr>
          <w:ilvl w:val="0"/>
          <w:numId w:val="35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 xml:space="preserve">Load as connection </w:t>
      </w:r>
      <w:proofErr w:type="gramStart"/>
      <w:r>
        <w:rPr>
          <w:rFonts w:ascii="Raleway" w:hAnsi="Raleway" w:cs="Arial"/>
          <w:spacing w:val="6"/>
          <w:sz w:val="24"/>
          <w:szCs w:val="24"/>
        </w:rPr>
        <w:t>only  and</w:t>
      </w:r>
      <w:proofErr w:type="gramEnd"/>
      <w:r>
        <w:rPr>
          <w:rFonts w:ascii="Raleway" w:hAnsi="Raleway" w:cs="Arial"/>
          <w:spacing w:val="6"/>
          <w:sz w:val="24"/>
          <w:szCs w:val="24"/>
        </w:rPr>
        <w:t xml:space="preserve"> add to the Data Model</w:t>
      </w:r>
    </w:p>
    <w:p w14:paraId="0F57998A" w14:textId="27898CDD" w:rsidR="00215BBF" w:rsidRDefault="00215BBF" w:rsidP="007548EF">
      <w:pPr>
        <w:pStyle w:val="ListParagraph"/>
        <w:numPr>
          <w:ilvl w:val="0"/>
          <w:numId w:val="35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importing</w:t>
      </w:r>
    </w:p>
    <w:p w14:paraId="6B9249D5" w14:textId="3449D405" w:rsidR="002A2666" w:rsidRDefault="002A2666" w:rsidP="00215BBF">
      <w:pPr>
        <w:pStyle w:val="ListParagraph"/>
        <w:numPr>
          <w:ilvl w:val="1"/>
          <w:numId w:val="35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Data &gt; Get Data &gt; From File &gt; From Workbook</w:t>
      </w:r>
      <w:r w:rsidR="00215BBF">
        <w:rPr>
          <w:rFonts w:ascii="Raleway" w:hAnsi="Raleway" w:cs="Arial"/>
          <w:spacing w:val="6"/>
          <w:sz w:val="24"/>
          <w:szCs w:val="24"/>
        </w:rPr>
        <w:t xml:space="preserve"> &gt; Transactions.xlsx</w:t>
      </w:r>
    </w:p>
    <w:p w14:paraId="5407383F" w14:textId="1100F6A5" w:rsidR="00215BBF" w:rsidRDefault="00215BBF" w:rsidP="00215BBF">
      <w:pPr>
        <w:pStyle w:val="ListParagraph"/>
        <w:numPr>
          <w:ilvl w:val="2"/>
          <w:numId w:val="35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Load as a connection</w:t>
      </w:r>
    </w:p>
    <w:p w14:paraId="029BF670" w14:textId="23CF573A" w:rsidR="00215BBF" w:rsidRPr="00215BBF" w:rsidRDefault="00215BBF" w:rsidP="00215BBF">
      <w:pPr>
        <w:pStyle w:val="ListParagraph"/>
        <w:numPr>
          <w:ilvl w:val="2"/>
          <w:numId w:val="35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Add data to data model</w:t>
      </w:r>
    </w:p>
    <w:p w14:paraId="22081516" w14:textId="35E53C2E" w:rsidR="007548EF" w:rsidRDefault="007548EF" w:rsidP="007548EF">
      <w:pPr>
        <w:pStyle w:val="NormalWeb"/>
        <w:spacing w:after="120" w:afterAutospacing="0"/>
        <w:rPr>
          <w:rFonts w:ascii="Raleway" w:hAnsi="Raleway" w:cs="Arial"/>
          <w:i/>
          <w:iCs/>
          <w:color w:val="C00000"/>
        </w:rPr>
      </w:pPr>
      <w:r w:rsidRPr="00015998">
        <w:rPr>
          <w:rFonts w:ascii="Raleway" w:hAnsi="Raleway" w:cs="Arial"/>
          <w:spacing w:val="6"/>
        </w:rPr>
        <w:t>---</w:t>
      </w:r>
    </w:p>
    <w:p w14:paraId="65E72AAE" w14:textId="705D3172" w:rsidR="007548EF" w:rsidRDefault="007548EF">
      <w:pPr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</w:pPr>
      <w:r>
        <w:rPr>
          <w:rFonts w:ascii="Raleway" w:hAnsi="Raleway" w:cs="Arial"/>
          <w:i/>
          <w:iCs/>
          <w:color w:val="C00000"/>
        </w:rPr>
        <w:br w:type="page"/>
      </w:r>
    </w:p>
    <w:p w14:paraId="423ED342" w14:textId="77777777" w:rsidR="007548EF" w:rsidRPr="00097524" w:rsidRDefault="007548EF" w:rsidP="00E63524">
      <w:pPr>
        <w:pStyle w:val="NormalWeb"/>
        <w:spacing w:after="120" w:afterAutospacing="0"/>
        <w:rPr>
          <w:rFonts w:ascii="Raleway" w:hAnsi="Raleway" w:cs="Arial"/>
          <w:i/>
          <w:iCs/>
          <w:color w:val="C00000"/>
        </w:rPr>
      </w:pPr>
    </w:p>
    <w:p w14:paraId="60820084" w14:textId="626685F5" w:rsidR="006E1308" w:rsidRPr="005B499F" w:rsidRDefault="001B0E18" w:rsidP="00A70261">
      <w:pPr>
        <w:pStyle w:val="ListParagraph"/>
        <w:numPr>
          <w:ilvl w:val="1"/>
          <w:numId w:val="5"/>
        </w:num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 FROM A WORKBOOK</w:t>
      </w:r>
    </w:p>
    <w:p w14:paraId="429F96EE" w14:textId="77777777" w:rsidR="006E1308" w:rsidRPr="005B499F" w:rsidRDefault="006E1308" w:rsidP="00A70261">
      <w:pPr>
        <w:pStyle w:val="NormalWeb"/>
        <w:spacing w:after="120" w:afterAutospacing="0"/>
        <w:rPr>
          <w:rFonts w:ascii="Raleway" w:hAnsi="Raleway"/>
          <w:color w:val="000000" w:themeColor="text1"/>
        </w:rPr>
      </w:pPr>
      <w:r w:rsidRPr="005B499F">
        <w:rPr>
          <w:rFonts w:ascii="Raleway" w:hAnsi="Raleway" w:cs="Arial"/>
          <w:b/>
          <w:bCs/>
          <w:color w:val="000000" w:themeColor="text1"/>
        </w:rPr>
        <w:t>Edit</w:t>
      </w:r>
      <w:r w:rsidRPr="005B499F">
        <w:rPr>
          <w:rFonts w:ascii="Raleway" w:hAnsi="Raleway" w:cs="Arial"/>
          <w:color w:val="000000" w:themeColor="text1"/>
        </w:rPr>
        <w:t xml:space="preserve"> the query you just created using the Power Query Editor in Excel.</w:t>
      </w:r>
    </w:p>
    <w:p w14:paraId="7F6DF423" w14:textId="77777777" w:rsidR="006E1308" w:rsidRPr="005B499F" w:rsidRDefault="006E1308" w:rsidP="00A70261">
      <w:pPr>
        <w:numPr>
          <w:ilvl w:val="0"/>
          <w:numId w:val="9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d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 new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stom Colum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call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iscount Percen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which divides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Discoun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by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venu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fields. </w:t>
      </w:r>
    </w:p>
    <w:p w14:paraId="383BCE17" w14:textId="77777777" w:rsidR="006E1308" w:rsidRPr="005B499F" w:rsidRDefault="006E1308" w:rsidP="00A70261">
      <w:pPr>
        <w:numPr>
          <w:ilvl w:val="0"/>
          <w:numId w:val="9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hang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data type of this field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ercentag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695E0711" w14:textId="1BD51C0E" w:rsidR="006E1308" w:rsidRPr="0079627F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</w:pPr>
      <w:r w:rsidRPr="0079627F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What is the </w:t>
      </w:r>
      <w:r w:rsidRPr="0079627F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Discount Percent</w:t>
      </w:r>
      <w:r w:rsidRPr="0079627F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value displayed for </w:t>
      </w:r>
      <w:proofErr w:type="spellStart"/>
      <w:r w:rsidRPr="0079627F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TrNum</w:t>
      </w:r>
      <w:proofErr w:type="spellEnd"/>
      <w:r w:rsidRPr="0079627F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28</w:t>
      </w:r>
      <w:r w:rsidRPr="0079627F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of this table? </w:t>
      </w:r>
      <w:r w:rsidRPr="0079627F"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  <w:t>Round to zero decimal places and include the % sign.</w:t>
      </w:r>
      <w:r w:rsidR="00A9190F"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  <w:t xml:space="preserve"> </w:t>
      </w:r>
      <w:r w:rsidR="00A9190F" w:rsidRPr="00A9190F">
        <w:rPr>
          <w:rFonts w:ascii="Raleway" w:eastAsia="Times New Roman" w:hAnsi="Raleway" w:cs="Arial"/>
          <w:b/>
          <w:bCs/>
          <w:i/>
          <w:iCs/>
          <w:color w:val="C00000"/>
          <w:sz w:val="24"/>
          <w:szCs w:val="24"/>
          <w:lang w:eastAsia="en-CA"/>
        </w:rPr>
        <w:t>3%</w:t>
      </w:r>
    </w:p>
    <w:p w14:paraId="039F8D99" w14:textId="77777777" w:rsidR="006E1308" w:rsidRPr="005B499F" w:rsidRDefault="006E1308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In the same query,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reate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a new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ditional Colum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call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venue Multi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which returns 1.14 if the Currency field contains EUR, and otherwise returns 1.</w:t>
      </w:r>
    </w:p>
    <w:p w14:paraId="1B07E766" w14:textId="6FBC451F" w:rsidR="006E1308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What is the 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Revenue Multi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value displayed for </w:t>
      </w:r>
      <w:proofErr w:type="spellStart"/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TrNum</w:t>
      </w:r>
      <w:proofErr w:type="spellEnd"/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14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of this table? </w:t>
      </w:r>
      <w:r w:rsidR="001C306F" w:rsidRPr="001C306F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1.14</w:t>
      </w:r>
    </w:p>
    <w:p w14:paraId="73FA8F23" w14:textId="5BCA0F1B" w:rsidR="001C306F" w:rsidRPr="001C306F" w:rsidRDefault="001C306F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** when it asks you for </w:t>
      </w:r>
      <w:proofErr w:type="spellStart"/>
      <w:r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TrNum</w:t>
      </w:r>
      <w:proofErr w:type="spellEnd"/>
      <w:r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make sure you are looking in that column not just the rows that are </w:t>
      </w:r>
      <w:proofErr w:type="spellStart"/>
      <w:r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autolabelled</w:t>
      </w:r>
      <w:proofErr w:type="spellEnd"/>
      <w:r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on the left. If it is asking for the row number then you can look on just the </w:t>
      </w:r>
      <w:proofErr w:type="gramStart"/>
      <w:r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left hand</w:t>
      </w:r>
      <w:proofErr w:type="gramEnd"/>
      <w:r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side which was generated by excel automatically.</w:t>
      </w:r>
    </w:p>
    <w:p w14:paraId="3706B09C" w14:textId="77777777" w:rsidR="006E1308" w:rsidRPr="005B499F" w:rsidRDefault="006E1308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d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 new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stom Colum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call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USD Revenu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which multiplies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venu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by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venue Multi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.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Change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the data type of this field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rrenc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16B22C9D" w14:textId="0FF6FAA6" w:rsidR="006E1308" w:rsidRPr="0077735F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</w:pPr>
      <w:r w:rsidRPr="0077735F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What is the value for </w:t>
      </w:r>
      <w:r w:rsidRPr="0077735F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USD Revenue</w:t>
      </w:r>
      <w:r w:rsidRPr="0077735F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displayed for </w:t>
      </w:r>
      <w:proofErr w:type="spellStart"/>
      <w:r w:rsidRPr="0077735F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TrNum</w:t>
      </w:r>
      <w:proofErr w:type="spellEnd"/>
      <w:r w:rsidRPr="0077735F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16 </w:t>
      </w:r>
      <w:r w:rsidRPr="0077735F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of this table? </w:t>
      </w:r>
      <w:r w:rsidRPr="0077735F"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  <w:t>Round to two decimals places.</w:t>
      </w:r>
      <w:r w:rsidR="00F34AFA"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  <w:t xml:space="preserve"> </w:t>
      </w:r>
      <w:r w:rsidR="00F34AFA" w:rsidRPr="00F34AFA">
        <w:rPr>
          <w:rFonts w:ascii="Raleway" w:eastAsia="Times New Roman" w:hAnsi="Raleway" w:cs="Arial"/>
          <w:b/>
          <w:bCs/>
          <w:i/>
          <w:iCs/>
          <w:color w:val="C00000"/>
          <w:sz w:val="24"/>
          <w:szCs w:val="24"/>
          <w:lang w:eastAsia="en-CA"/>
        </w:rPr>
        <w:t>$8,025.59</w:t>
      </w:r>
    </w:p>
    <w:p w14:paraId="6F0F4DC3" w14:textId="77777777" w:rsidR="006E1308" w:rsidRPr="005B499F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(While still in the Power Query editor)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merg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query into this query (Left Outer Join) using the </w:t>
      </w:r>
      <w:proofErr w:type="spellStart"/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ID</w:t>
      </w:r>
      <w:proofErr w:type="spellEnd"/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field. </w:t>
      </w:r>
    </w:p>
    <w:p w14:paraId="39272501" w14:textId="77777777" w:rsidR="006E1308" w:rsidRPr="005B499F" w:rsidRDefault="006E1308" w:rsidP="00A70261">
      <w:pPr>
        <w:numPr>
          <w:ilvl w:val="0"/>
          <w:numId w:val="10"/>
        </w:numPr>
        <w:spacing w:before="100" w:beforeAutospacing="1" w:after="120" w:line="240" w:lineRule="auto"/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Expan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Products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field and select only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ice, Cost,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 descript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ategor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fields.</w:t>
      </w:r>
    </w:p>
    <w:p w14:paraId="2DC3783F" w14:textId="41D3CBB9" w:rsidR="006E1308" w:rsidRPr="00097524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What is the </w:t>
      </w:r>
      <w:r w:rsidRPr="00097524">
        <w:rPr>
          <w:rFonts w:ascii="Raleway" w:eastAsia="Times New Roman" w:hAnsi="Raleway" w:cs="Arial"/>
          <w:b/>
          <w:i/>
          <w:color w:val="C00000"/>
          <w:sz w:val="24"/>
          <w:szCs w:val="24"/>
          <w:lang w:eastAsia="en-CA"/>
        </w:rPr>
        <w:t>Product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description displayed in </w:t>
      </w:r>
      <w:proofErr w:type="spellStart"/>
      <w:r w:rsidRPr="00097524">
        <w:rPr>
          <w:rFonts w:ascii="Raleway" w:eastAsia="Times New Roman" w:hAnsi="Raleway" w:cs="Arial"/>
          <w:b/>
          <w:i/>
          <w:color w:val="C00000"/>
          <w:sz w:val="24"/>
          <w:szCs w:val="24"/>
          <w:lang w:eastAsia="en-CA"/>
        </w:rPr>
        <w:t>TrNum</w:t>
      </w:r>
      <w:proofErr w:type="spellEnd"/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</w:t>
      </w:r>
      <w:r w:rsidRPr="00097524">
        <w:rPr>
          <w:rFonts w:ascii="Raleway" w:eastAsia="Times New Roman" w:hAnsi="Raleway" w:cs="Arial"/>
          <w:b/>
          <w:i/>
          <w:color w:val="C00000"/>
          <w:sz w:val="24"/>
          <w:szCs w:val="24"/>
          <w:lang w:eastAsia="en-CA"/>
        </w:rPr>
        <w:t>22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> of the table?</w:t>
      </w:r>
      <w:r w:rsidR="00EC1692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</w:t>
      </w:r>
      <w:r w:rsidR="00EC1692" w:rsidRPr="00EC1692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T-Shirt</w:t>
      </w:r>
    </w:p>
    <w:p w14:paraId="714813F1" w14:textId="77777777" w:rsidR="006E1308" w:rsidRPr="005B499F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lose and 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query to Excel as a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 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and add to the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 Data Model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04105E3E" w14:textId="6444744F" w:rsidR="006E1308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How many 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rows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were loaded by the 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Sales 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>query?</w:t>
      </w:r>
    </w:p>
    <w:p w14:paraId="6E90AD4D" w14:textId="77777777" w:rsidR="000245AC" w:rsidRDefault="000245AC" w:rsidP="000245AC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---</w:t>
      </w:r>
    </w:p>
    <w:p w14:paraId="3F554833" w14:textId="77777777" w:rsidR="000245AC" w:rsidRPr="00015998" w:rsidRDefault="000245AC" w:rsidP="000245AC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  <w:u w:val="single"/>
        </w:rPr>
      </w:pPr>
      <w:r w:rsidRPr="00015998">
        <w:rPr>
          <w:rFonts w:ascii="Raleway" w:hAnsi="Raleway" w:cs="Arial"/>
          <w:spacing w:val="6"/>
          <w:sz w:val="24"/>
          <w:szCs w:val="24"/>
          <w:u w:val="single"/>
        </w:rPr>
        <w:t>My Notes</w:t>
      </w:r>
    </w:p>
    <w:p w14:paraId="45BFB5A7" w14:textId="6D6C66C2" w:rsidR="000245AC" w:rsidRPr="00124EF4" w:rsidRDefault="00124EF4" w:rsidP="000245AC">
      <w:pPr>
        <w:pStyle w:val="ListParagraph"/>
        <w:numPr>
          <w:ilvl w:val="0"/>
          <w:numId w:val="36"/>
        </w:numPr>
        <w:rPr>
          <w:rFonts w:ascii="Raleway" w:hAnsi="Raleway" w:cs="Arial"/>
          <w:spacing w:val="6"/>
          <w:sz w:val="24"/>
          <w:szCs w:val="24"/>
        </w:rPr>
      </w:pPr>
      <w:r w:rsidRPr="00124EF4">
        <w:rPr>
          <w:rFonts w:ascii="Raleway" w:hAnsi="Raleway" w:cs="Arial"/>
          <w:spacing w:val="6"/>
          <w:sz w:val="24"/>
          <w:szCs w:val="24"/>
        </w:rPr>
        <w:t>Sales Query</w:t>
      </w:r>
    </w:p>
    <w:p w14:paraId="2F57A1E9" w14:textId="6BCE3154" w:rsidR="00124EF4" w:rsidRDefault="00124EF4" w:rsidP="00124EF4">
      <w:pPr>
        <w:numPr>
          <w:ilvl w:val="1"/>
          <w:numId w:val="3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  <w:t>Add custom column called discount percent</w:t>
      </w:r>
    </w:p>
    <w:p w14:paraId="60475987" w14:textId="28588F5A" w:rsidR="00124EF4" w:rsidRDefault="00124EF4" w:rsidP="00124EF4">
      <w:pPr>
        <w:numPr>
          <w:ilvl w:val="2"/>
          <w:numId w:val="3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  <w:t>Add Column &gt; Custom Column</w:t>
      </w:r>
    </w:p>
    <w:p w14:paraId="688039F2" w14:textId="7E57E988" w:rsidR="00124EF4" w:rsidRDefault="00124EF4" w:rsidP="00124EF4">
      <w:pPr>
        <w:numPr>
          <w:ilvl w:val="2"/>
          <w:numId w:val="3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  <w:t>[Discount]/[Revenue]</w:t>
      </w:r>
    </w:p>
    <w:p w14:paraId="0DA7027E" w14:textId="07040AE9" w:rsidR="00124EF4" w:rsidRPr="00124EF4" w:rsidRDefault="00124EF4" w:rsidP="00124EF4">
      <w:pPr>
        <w:numPr>
          <w:ilvl w:val="2"/>
          <w:numId w:val="3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  <w:t>Change the data type to Percentage</w:t>
      </w:r>
    </w:p>
    <w:p w14:paraId="72AF09F9" w14:textId="4A0417D1" w:rsidR="00124EF4" w:rsidRDefault="00847241" w:rsidP="00124EF4">
      <w:pPr>
        <w:pStyle w:val="ListParagraph"/>
        <w:numPr>
          <w:ilvl w:val="1"/>
          <w:numId w:val="36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Add conditional column</w:t>
      </w:r>
    </w:p>
    <w:p w14:paraId="1A1297C7" w14:textId="276972D7" w:rsidR="00847241" w:rsidRDefault="00847241" w:rsidP="00847241">
      <w:pPr>
        <w:pStyle w:val="ListParagraph"/>
        <w:numPr>
          <w:ilvl w:val="2"/>
          <w:numId w:val="36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Called Revenue Multi</w:t>
      </w:r>
    </w:p>
    <w:p w14:paraId="13676C10" w14:textId="4E315EE7" w:rsidR="00847241" w:rsidRDefault="00847241" w:rsidP="00847241">
      <w:pPr>
        <w:pStyle w:val="ListParagraph"/>
        <w:numPr>
          <w:ilvl w:val="2"/>
          <w:numId w:val="36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If currency = EUR then display 1.14</w:t>
      </w:r>
    </w:p>
    <w:p w14:paraId="571295BD" w14:textId="5F97AB2C" w:rsidR="00847241" w:rsidRDefault="00847241" w:rsidP="00847241">
      <w:pPr>
        <w:pStyle w:val="ListParagraph"/>
        <w:numPr>
          <w:ilvl w:val="2"/>
          <w:numId w:val="36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Else return 1</w:t>
      </w:r>
    </w:p>
    <w:p w14:paraId="588EA79A" w14:textId="409E3486" w:rsidR="005D34EE" w:rsidRDefault="005D34EE" w:rsidP="005D34EE">
      <w:pPr>
        <w:rPr>
          <w:rFonts w:ascii="Raleway" w:hAnsi="Raleway" w:cs="Arial"/>
          <w:spacing w:val="6"/>
          <w:sz w:val="24"/>
          <w:szCs w:val="24"/>
        </w:rPr>
      </w:pPr>
      <w:r w:rsidRPr="005D34EE">
        <w:rPr>
          <w:rFonts w:ascii="Raleway" w:hAnsi="Raleway" w:cs="Arial"/>
          <w:spacing w:val="6"/>
          <w:sz w:val="24"/>
          <w:szCs w:val="24"/>
        </w:rPr>
        <w:drawing>
          <wp:inline distT="0" distB="0" distL="0" distR="0" wp14:anchorId="77A90AD2" wp14:editId="01EB72C2">
            <wp:extent cx="5943600" cy="20491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1CD6E" w14:textId="77777777" w:rsidR="005D34EE" w:rsidRPr="005D34EE" w:rsidRDefault="005D34EE" w:rsidP="005D34EE">
      <w:pPr>
        <w:rPr>
          <w:rFonts w:ascii="Raleway" w:hAnsi="Raleway" w:cs="Arial"/>
          <w:spacing w:val="6"/>
          <w:sz w:val="24"/>
          <w:szCs w:val="24"/>
        </w:rPr>
      </w:pPr>
    </w:p>
    <w:p w14:paraId="6ACD6C9B" w14:textId="77FBE88B" w:rsidR="00847241" w:rsidRDefault="0013216B" w:rsidP="00847241">
      <w:pPr>
        <w:pStyle w:val="ListParagraph"/>
        <w:numPr>
          <w:ilvl w:val="1"/>
          <w:numId w:val="36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Add custom Column</w:t>
      </w:r>
    </w:p>
    <w:p w14:paraId="16151FA0" w14:textId="602A848B" w:rsidR="0013216B" w:rsidRDefault="0013216B" w:rsidP="0013216B">
      <w:pPr>
        <w:pStyle w:val="ListParagraph"/>
        <w:numPr>
          <w:ilvl w:val="2"/>
          <w:numId w:val="36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Call it USD Revenue</w:t>
      </w:r>
    </w:p>
    <w:p w14:paraId="5A2BC540" w14:textId="08961A29" w:rsidR="0013216B" w:rsidRDefault="0013216B" w:rsidP="0013216B">
      <w:pPr>
        <w:pStyle w:val="ListParagraph"/>
        <w:numPr>
          <w:ilvl w:val="2"/>
          <w:numId w:val="36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 xml:space="preserve">Revenue x </w:t>
      </w:r>
      <w:proofErr w:type="spellStart"/>
      <w:r>
        <w:rPr>
          <w:rFonts w:ascii="Raleway" w:hAnsi="Raleway" w:cs="Arial"/>
          <w:spacing w:val="6"/>
          <w:sz w:val="24"/>
          <w:szCs w:val="24"/>
        </w:rPr>
        <w:t>Revenu</w:t>
      </w:r>
      <w:proofErr w:type="spellEnd"/>
      <w:r>
        <w:rPr>
          <w:rFonts w:ascii="Raleway" w:hAnsi="Raleway" w:cs="Arial"/>
          <w:spacing w:val="6"/>
          <w:sz w:val="24"/>
          <w:szCs w:val="24"/>
        </w:rPr>
        <w:t xml:space="preserve"> Multi </w:t>
      </w:r>
    </w:p>
    <w:p w14:paraId="66A89B70" w14:textId="36C39D77" w:rsidR="000245AC" w:rsidRPr="005D34EE" w:rsidRDefault="0013216B" w:rsidP="005A2D21">
      <w:pPr>
        <w:pStyle w:val="ListParagraph"/>
        <w:numPr>
          <w:ilvl w:val="2"/>
          <w:numId w:val="36"/>
        </w:numPr>
        <w:rPr>
          <w:rFonts w:ascii="Raleway" w:hAnsi="Raleway" w:cs="Arial"/>
          <w:color w:val="C00000"/>
          <w:spacing w:val="6"/>
          <w:sz w:val="24"/>
          <w:szCs w:val="24"/>
        </w:rPr>
      </w:pPr>
      <w:r w:rsidRPr="005D34EE">
        <w:rPr>
          <w:rFonts w:ascii="Raleway" w:hAnsi="Raleway" w:cs="Arial"/>
          <w:spacing w:val="6"/>
          <w:sz w:val="24"/>
          <w:szCs w:val="24"/>
        </w:rPr>
        <w:t>Change the data field to Currency</w:t>
      </w:r>
    </w:p>
    <w:p w14:paraId="097CAA96" w14:textId="7B5128C9" w:rsidR="005D34EE" w:rsidRPr="005D34EE" w:rsidRDefault="005D34EE" w:rsidP="005D34EE">
      <w:pPr>
        <w:pStyle w:val="ListParagraph"/>
        <w:numPr>
          <w:ilvl w:val="1"/>
          <w:numId w:val="36"/>
        </w:numPr>
        <w:rPr>
          <w:rFonts w:ascii="Raleway" w:hAnsi="Raleway" w:cs="Arial"/>
          <w:color w:val="C00000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Merge</w:t>
      </w:r>
    </w:p>
    <w:p w14:paraId="73969A68" w14:textId="47F3E20A" w:rsidR="005D34EE" w:rsidRDefault="005D34EE" w:rsidP="005D34EE">
      <w:pPr>
        <w:pStyle w:val="ListParagraph"/>
        <w:numPr>
          <w:ilvl w:val="2"/>
          <w:numId w:val="36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Home &gt; Merge Queries</w:t>
      </w:r>
    </w:p>
    <w:p w14:paraId="723361C9" w14:textId="379BAAE4" w:rsidR="005D34EE" w:rsidRDefault="005D34EE" w:rsidP="005D34EE">
      <w:pPr>
        <w:pStyle w:val="ListParagraph"/>
        <w:numPr>
          <w:ilvl w:val="2"/>
          <w:numId w:val="36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 xml:space="preserve">First table will be Sales then the other will be products. </w:t>
      </w:r>
    </w:p>
    <w:p w14:paraId="5C4C9CA8" w14:textId="7DE8348C" w:rsidR="009D70E4" w:rsidRPr="009D70E4" w:rsidRDefault="005D34EE" w:rsidP="009D70E4">
      <w:pPr>
        <w:pStyle w:val="ListParagraph"/>
        <w:numPr>
          <w:ilvl w:val="2"/>
          <w:numId w:val="36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 xml:space="preserve">Highlight the </w:t>
      </w:r>
      <w:proofErr w:type="spellStart"/>
      <w:r>
        <w:rPr>
          <w:rFonts w:ascii="Raleway" w:hAnsi="Raleway" w:cs="Arial"/>
          <w:spacing w:val="6"/>
          <w:sz w:val="24"/>
          <w:szCs w:val="24"/>
        </w:rPr>
        <w:t>ProductID</w:t>
      </w:r>
      <w:proofErr w:type="spellEnd"/>
      <w:r>
        <w:rPr>
          <w:rFonts w:ascii="Raleway" w:hAnsi="Raleway" w:cs="Arial"/>
          <w:spacing w:val="6"/>
          <w:sz w:val="24"/>
          <w:szCs w:val="24"/>
        </w:rPr>
        <w:t xml:space="preserve"> to connect the tables.</w:t>
      </w:r>
      <w:r w:rsidR="009D70E4" w:rsidRPr="005D34EE">
        <w:drawing>
          <wp:anchor distT="0" distB="0" distL="114300" distR="114300" simplePos="0" relativeHeight="251658240" behindDoc="1" locked="0" layoutInCell="1" allowOverlap="1" wp14:anchorId="0A1EDAB4" wp14:editId="5E5DDD1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4700270"/>
            <wp:effectExtent l="0" t="0" r="0" b="5080"/>
            <wp:wrapTight wrapText="bothSides">
              <wp:wrapPolygon edited="0">
                <wp:start x="0" y="0"/>
                <wp:lineTo x="0" y="21536"/>
                <wp:lineTo x="21531" y="21536"/>
                <wp:lineTo x="2153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0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29B265" w14:textId="1816DBDC" w:rsidR="005D34EE" w:rsidRDefault="005D34EE" w:rsidP="005D34EE">
      <w:pPr>
        <w:pStyle w:val="ListParagraph"/>
        <w:numPr>
          <w:ilvl w:val="2"/>
          <w:numId w:val="36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Now click on that column that was created called Products</w:t>
      </w:r>
    </w:p>
    <w:p w14:paraId="3FFD4D95" w14:textId="701F43CB" w:rsidR="005D34EE" w:rsidRDefault="005D34EE" w:rsidP="005D34EE">
      <w:pPr>
        <w:pStyle w:val="ListParagraph"/>
        <w:numPr>
          <w:ilvl w:val="3"/>
          <w:numId w:val="36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Expand it</w:t>
      </w:r>
    </w:p>
    <w:p w14:paraId="7A78C318" w14:textId="1588575D" w:rsidR="005D34EE" w:rsidRDefault="005D34EE" w:rsidP="005D34EE">
      <w:pPr>
        <w:pStyle w:val="ListParagraph"/>
        <w:numPr>
          <w:ilvl w:val="3"/>
          <w:numId w:val="36"/>
        </w:numPr>
        <w:rPr>
          <w:rFonts w:ascii="Raleway" w:hAnsi="Raleway" w:cs="Arial"/>
          <w:spacing w:val="6"/>
          <w:sz w:val="24"/>
          <w:szCs w:val="24"/>
        </w:rPr>
      </w:pPr>
      <w:proofErr w:type="spellStart"/>
      <w:r>
        <w:rPr>
          <w:rFonts w:ascii="Raleway" w:hAnsi="Raleway" w:cs="Arial"/>
          <w:spacing w:val="6"/>
          <w:sz w:val="24"/>
          <w:szCs w:val="24"/>
        </w:rPr>
        <w:t>Uncheckmark</w:t>
      </w:r>
      <w:proofErr w:type="spellEnd"/>
      <w:r>
        <w:rPr>
          <w:rFonts w:ascii="Raleway" w:hAnsi="Raleway" w:cs="Arial"/>
          <w:spacing w:val="6"/>
          <w:sz w:val="24"/>
          <w:szCs w:val="24"/>
        </w:rPr>
        <w:t xml:space="preserve"> Use original column name as prefix</w:t>
      </w:r>
    </w:p>
    <w:p w14:paraId="111A18E2" w14:textId="41E73480" w:rsidR="009D70E4" w:rsidRPr="00C5277A" w:rsidRDefault="005538B9" w:rsidP="009D70E4">
      <w:pPr>
        <w:pStyle w:val="ListParagraph"/>
        <w:numPr>
          <w:ilvl w:val="3"/>
          <w:numId w:val="36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 xml:space="preserve">Only selec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ice, Cost,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 descript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ategor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fields.</w:t>
      </w:r>
    </w:p>
    <w:p w14:paraId="7CAE0BB9" w14:textId="0EAA311E" w:rsidR="00EC1692" w:rsidRPr="00EC1692" w:rsidRDefault="00EC1692" w:rsidP="00EC1692">
      <w:pPr>
        <w:pStyle w:val="ListParagraph"/>
        <w:numPr>
          <w:ilvl w:val="1"/>
          <w:numId w:val="36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Close &amp; Load</w:t>
      </w:r>
    </w:p>
    <w:p w14:paraId="322B0E49" w14:textId="0D5E4320" w:rsidR="00EC1692" w:rsidRPr="00EC1692" w:rsidRDefault="00EC1692" w:rsidP="00EC1692">
      <w:pPr>
        <w:pStyle w:val="ListParagraph"/>
        <w:numPr>
          <w:ilvl w:val="2"/>
          <w:numId w:val="36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Connection only</w:t>
      </w:r>
    </w:p>
    <w:p w14:paraId="22A3D35C" w14:textId="42DC97C8" w:rsidR="005D34EE" w:rsidRPr="00816BC8" w:rsidRDefault="00EC1692" w:rsidP="005D34EE">
      <w:pPr>
        <w:pStyle w:val="ListParagraph"/>
        <w:numPr>
          <w:ilvl w:val="2"/>
          <w:numId w:val="36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Add data to data model</w:t>
      </w:r>
    </w:p>
    <w:p w14:paraId="13B5FF92" w14:textId="515752F1" w:rsidR="000245AC" w:rsidRPr="000245AC" w:rsidRDefault="000245AC" w:rsidP="000245AC">
      <w:pPr>
        <w:pStyle w:val="NormalWeb"/>
        <w:spacing w:after="120" w:afterAutospacing="0"/>
        <w:rPr>
          <w:rFonts w:ascii="Raleway" w:hAnsi="Raleway" w:cs="Arial"/>
          <w:i/>
          <w:iCs/>
          <w:color w:val="C00000"/>
        </w:rPr>
      </w:pPr>
      <w:r w:rsidRPr="00015998">
        <w:rPr>
          <w:rFonts w:ascii="Raleway" w:hAnsi="Raleway" w:cs="Arial"/>
          <w:spacing w:val="6"/>
        </w:rPr>
        <w:t>---</w:t>
      </w:r>
      <w:r>
        <w:rPr>
          <w:rFonts w:ascii="Raleway" w:hAnsi="Raleway" w:cs="Arial"/>
          <w:i/>
          <w:color w:val="C00000"/>
        </w:rPr>
        <w:br w:type="page"/>
      </w:r>
    </w:p>
    <w:p w14:paraId="7A3BD417" w14:textId="77777777" w:rsidR="000245AC" w:rsidRPr="00097524" w:rsidRDefault="000245AC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</w:p>
    <w:p w14:paraId="3323502B" w14:textId="2F596A6C" w:rsidR="006E1308" w:rsidRPr="005B499F" w:rsidRDefault="001B0E18" w:rsidP="00A70261">
      <w:pPr>
        <w:pStyle w:val="ListParagraph"/>
        <w:numPr>
          <w:ilvl w:val="1"/>
          <w:numId w:val="5"/>
        </w:num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 FROM A FOLDER</w:t>
      </w:r>
    </w:p>
    <w:p w14:paraId="45A4CC56" w14:textId="77777777" w:rsidR="006E1308" w:rsidRPr="005B499F" w:rsidRDefault="006E1308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Import &amp; Edit/Transform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fil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st Header Conversion.xlsx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into the Power Query Editor in Excel. </w:t>
      </w:r>
    </w:p>
    <w:p w14:paraId="5E3FD628" w14:textId="77777777" w:rsidR="006E1308" w:rsidRPr="005B499F" w:rsidRDefault="006E1308" w:rsidP="00A70261">
      <w:pPr>
        <w:numPr>
          <w:ilvl w:val="0"/>
          <w:numId w:val="11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Ensur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headers are promoted</w:t>
      </w:r>
    </w:p>
    <w:p w14:paraId="5207B158" w14:textId="77777777" w:rsidR="006E1308" w:rsidRPr="005B499F" w:rsidRDefault="006E1308" w:rsidP="00A70261">
      <w:pPr>
        <w:numPr>
          <w:ilvl w:val="0"/>
          <w:numId w:val="11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nam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is query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version Table</w:t>
      </w:r>
    </w:p>
    <w:p w14:paraId="0C2B5DA1" w14:textId="77777777" w:rsidR="006E1308" w:rsidRPr="005B499F" w:rsidRDefault="006E1308" w:rsidP="00A70261">
      <w:pPr>
        <w:numPr>
          <w:ilvl w:val="0"/>
          <w:numId w:val="11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Load as a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 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(do not add to the data model)</w:t>
      </w:r>
    </w:p>
    <w:p w14:paraId="3A6AE177" w14:textId="77777777" w:rsidR="006E1308" w:rsidRPr="005B499F" w:rsidRDefault="006E1308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Impor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contents of th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stomer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folder into the Power Query Editor in Excel. </w:t>
      </w:r>
    </w:p>
    <w:p w14:paraId="3158616E" w14:textId="77777777" w:rsidR="006E1308" w:rsidRPr="005B499F" w:rsidRDefault="006E1308" w:rsidP="00A70261">
      <w:pPr>
        <w:numPr>
          <w:ilvl w:val="0"/>
          <w:numId w:val="13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Use th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mbine and Edit/Transform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command to combined your mismatched data.</w:t>
      </w:r>
    </w:p>
    <w:p w14:paraId="269E9294" w14:textId="77777777" w:rsidR="006E1308" w:rsidRPr="005B499F" w:rsidRDefault="006E1308" w:rsidP="00A70261">
      <w:pPr>
        <w:numPr>
          <w:ilvl w:val="0"/>
          <w:numId w:val="13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Selec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US Customer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as the sample file and select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Sheet1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 under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arameter1</w:t>
      </w:r>
    </w:p>
    <w:p w14:paraId="2C69F489" w14:textId="786C4D7D" w:rsidR="006E1308" w:rsidRPr="005B499F" w:rsidRDefault="006E1308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Edi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Transform Sample File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using the methods from </w:t>
      </w:r>
      <w:r w:rsidR="000B2B67"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Assignment 3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(Chapter 4) as a reference.</w:t>
      </w:r>
    </w:p>
    <w:p w14:paraId="77D6EB28" w14:textId="77777777" w:rsidR="006E1308" w:rsidRPr="005B499F" w:rsidRDefault="006E1308" w:rsidP="00A70261">
      <w:pPr>
        <w:numPr>
          <w:ilvl w:val="0"/>
          <w:numId w:val="1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Merg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o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version Tabl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query and perform the steps necessary to replace the headers in your sample file with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Targe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column</w:t>
      </w:r>
    </w:p>
    <w:p w14:paraId="59181D07" w14:textId="77777777" w:rsidR="006E1308" w:rsidRPr="005B499F" w:rsidRDefault="006E1308" w:rsidP="00A70261">
      <w:pPr>
        <w:numPr>
          <w:ilvl w:val="0"/>
          <w:numId w:val="1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this query as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and add to th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ata Model</w:t>
      </w:r>
    </w:p>
    <w:p w14:paraId="0D1E7FF2" w14:textId="19E4AEA6" w:rsidR="006E1308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In the 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Customer Query, 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what is the </w:t>
      </w:r>
      <w:proofErr w:type="spellStart"/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>the</w:t>
      </w:r>
      <w:proofErr w:type="spellEnd"/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Location 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>displayed for 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Customer 5000? </w:t>
      </w:r>
    </w:p>
    <w:p w14:paraId="060A9651" w14:textId="77777777" w:rsidR="000245AC" w:rsidRDefault="000245AC" w:rsidP="000245AC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---</w:t>
      </w:r>
    </w:p>
    <w:p w14:paraId="5F354CCF" w14:textId="77777777" w:rsidR="000245AC" w:rsidRPr="00015998" w:rsidRDefault="000245AC" w:rsidP="000245AC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  <w:u w:val="single"/>
        </w:rPr>
      </w:pPr>
      <w:r w:rsidRPr="00015998">
        <w:rPr>
          <w:rFonts w:ascii="Raleway" w:hAnsi="Raleway" w:cs="Arial"/>
          <w:spacing w:val="6"/>
          <w:sz w:val="24"/>
          <w:szCs w:val="24"/>
          <w:u w:val="single"/>
        </w:rPr>
        <w:t>My Notes</w:t>
      </w:r>
    </w:p>
    <w:p w14:paraId="2D4F624F" w14:textId="69F9DDAC" w:rsidR="00F971A1" w:rsidRPr="00F971A1" w:rsidRDefault="00F971A1" w:rsidP="00F971A1">
      <w:pPr>
        <w:pStyle w:val="ListParagraph"/>
        <w:numPr>
          <w:ilvl w:val="0"/>
          <w:numId w:val="37"/>
        </w:numPr>
        <w:rPr>
          <w:rFonts w:ascii="Raleway" w:hAnsi="Raleway" w:cs="Arial"/>
          <w:spacing w:val="6"/>
          <w:sz w:val="24"/>
          <w:szCs w:val="24"/>
        </w:rPr>
      </w:pPr>
      <w:r w:rsidRPr="00F971A1">
        <w:rPr>
          <w:rFonts w:ascii="Raleway" w:hAnsi="Raleway" w:cs="Arial"/>
          <w:spacing w:val="6"/>
          <w:sz w:val="24"/>
          <w:szCs w:val="24"/>
        </w:rPr>
        <w:t>Import</w:t>
      </w:r>
      <w:r w:rsidR="00F828CE">
        <w:rPr>
          <w:rFonts w:ascii="Raleway" w:hAnsi="Raleway" w:cs="Arial"/>
          <w:spacing w:val="6"/>
          <w:sz w:val="24"/>
          <w:szCs w:val="24"/>
        </w:rPr>
        <w:t xml:space="preserve"> worksheet</w:t>
      </w:r>
    </w:p>
    <w:p w14:paraId="2FE446EE" w14:textId="03CB34F3" w:rsidR="00F971A1" w:rsidRPr="00F971A1" w:rsidRDefault="00F971A1" w:rsidP="00F971A1">
      <w:pPr>
        <w:pStyle w:val="ListParagraph"/>
        <w:numPr>
          <w:ilvl w:val="1"/>
          <w:numId w:val="37"/>
        </w:numPr>
        <w:rPr>
          <w:rFonts w:ascii="Raleway" w:hAnsi="Raleway" w:cs="Arial"/>
          <w:spacing w:val="6"/>
          <w:sz w:val="24"/>
          <w:szCs w:val="24"/>
        </w:rPr>
      </w:pPr>
      <w:r w:rsidRPr="00F971A1">
        <w:rPr>
          <w:rFonts w:ascii="Raleway" w:hAnsi="Raleway" w:cs="Arial"/>
          <w:spacing w:val="6"/>
          <w:sz w:val="24"/>
          <w:szCs w:val="24"/>
        </w:rPr>
        <w:t>Data &gt; Get Data &gt; from workbook &gt; from worksheet &gt; Cust Header Conversion.xlsx</w:t>
      </w:r>
    </w:p>
    <w:p w14:paraId="25BB0773" w14:textId="7F338CB0" w:rsidR="00F971A1" w:rsidRDefault="00F828CE" w:rsidP="00F971A1">
      <w:pPr>
        <w:pStyle w:val="ListParagraph"/>
        <w:numPr>
          <w:ilvl w:val="0"/>
          <w:numId w:val="37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Promote first row as headers</w:t>
      </w:r>
    </w:p>
    <w:p w14:paraId="77A92DD3" w14:textId="514B5087" w:rsidR="00F828CE" w:rsidRDefault="00F828CE" w:rsidP="00F971A1">
      <w:pPr>
        <w:pStyle w:val="ListParagraph"/>
        <w:numPr>
          <w:ilvl w:val="0"/>
          <w:numId w:val="37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Rename this query to Conversion Table</w:t>
      </w:r>
    </w:p>
    <w:p w14:paraId="38434905" w14:textId="475FEBF3" w:rsidR="00F828CE" w:rsidRDefault="00F828CE" w:rsidP="00F971A1">
      <w:pPr>
        <w:pStyle w:val="ListParagraph"/>
        <w:numPr>
          <w:ilvl w:val="0"/>
          <w:numId w:val="37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Close &amp; Load</w:t>
      </w:r>
    </w:p>
    <w:p w14:paraId="7CF73AE5" w14:textId="020A5DD3" w:rsidR="00F828CE" w:rsidRDefault="00F828CE" w:rsidP="00F828CE">
      <w:pPr>
        <w:pStyle w:val="ListParagraph"/>
        <w:numPr>
          <w:ilvl w:val="1"/>
          <w:numId w:val="37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Load as connection Only (Do not add to data model)</w:t>
      </w:r>
    </w:p>
    <w:p w14:paraId="62BE1608" w14:textId="22F62D45" w:rsidR="00776DE0" w:rsidRDefault="00776DE0" w:rsidP="00F828CE">
      <w:pPr>
        <w:pStyle w:val="ListParagraph"/>
        <w:numPr>
          <w:ilvl w:val="1"/>
          <w:numId w:val="37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We don’t want to connect this data to the data model because we will merge this with another table which will load into the data model</w:t>
      </w:r>
    </w:p>
    <w:p w14:paraId="201E9F95" w14:textId="3947427B" w:rsidR="00F828CE" w:rsidRDefault="00F828CE" w:rsidP="00F828CE">
      <w:pPr>
        <w:pStyle w:val="ListParagraph"/>
        <w:numPr>
          <w:ilvl w:val="0"/>
          <w:numId w:val="37"/>
        </w:numPr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Import Folder</w:t>
      </w:r>
    </w:p>
    <w:p w14:paraId="7DCE437E" w14:textId="77777777" w:rsidR="00F828CE" w:rsidRPr="00F828CE" w:rsidRDefault="00F828CE" w:rsidP="00F828CE">
      <w:pPr>
        <w:pStyle w:val="ListParagraph"/>
        <w:numPr>
          <w:ilvl w:val="1"/>
          <w:numId w:val="37"/>
        </w:numPr>
        <w:rPr>
          <w:rFonts w:ascii="Raleway" w:hAnsi="Raleway" w:cs="Arial"/>
          <w:spacing w:val="6"/>
          <w:sz w:val="24"/>
          <w:szCs w:val="24"/>
        </w:rPr>
      </w:pPr>
    </w:p>
    <w:p w14:paraId="4C07150E" w14:textId="77777777" w:rsidR="000245AC" w:rsidRPr="00015998" w:rsidRDefault="000245AC" w:rsidP="000245AC">
      <w:pPr>
        <w:rPr>
          <w:rFonts w:ascii="Raleway" w:hAnsi="Raleway" w:cs="Arial"/>
          <w:color w:val="C00000"/>
          <w:spacing w:val="6"/>
          <w:sz w:val="24"/>
          <w:szCs w:val="24"/>
        </w:rPr>
      </w:pPr>
    </w:p>
    <w:p w14:paraId="46BF8637" w14:textId="77777777" w:rsidR="000245AC" w:rsidRDefault="000245AC" w:rsidP="000245AC">
      <w:pPr>
        <w:pStyle w:val="NormalWeb"/>
        <w:spacing w:after="120" w:afterAutospacing="0"/>
        <w:rPr>
          <w:rFonts w:ascii="Raleway" w:hAnsi="Raleway" w:cs="Arial"/>
          <w:i/>
          <w:iCs/>
          <w:color w:val="C00000"/>
        </w:rPr>
      </w:pPr>
      <w:r w:rsidRPr="00015998">
        <w:rPr>
          <w:rFonts w:ascii="Raleway" w:hAnsi="Raleway" w:cs="Arial"/>
          <w:spacing w:val="6"/>
        </w:rPr>
        <w:t>---</w:t>
      </w:r>
    </w:p>
    <w:p w14:paraId="750CC5BB" w14:textId="77777777" w:rsidR="000245AC" w:rsidRDefault="000245AC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</w:p>
    <w:p w14:paraId="447DA16E" w14:textId="22A6D44D" w:rsidR="000245AC" w:rsidRDefault="000245AC">
      <w:pPr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br w:type="page"/>
      </w:r>
    </w:p>
    <w:p w14:paraId="752B518E" w14:textId="77777777" w:rsidR="000245AC" w:rsidRPr="00097524" w:rsidRDefault="000245AC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</w:p>
    <w:p w14:paraId="65C6A272" w14:textId="589F9CB9" w:rsidR="00D15B3B" w:rsidRPr="005B499F" w:rsidRDefault="001B0E18" w:rsidP="001B0E18">
      <w:pPr>
        <w:pStyle w:val="ListParagraph"/>
        <w:numPr>
          <w:ilvl w:val="1"/>
          <w:numId w:val="5"/>
        </w:num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BUILD THE RELATIONAL MODEL</w:t>
      </w:r>
    </w:p>
    <w:p w14:paraId="661F17B1" w14:textId="1D6BC0CD" w:rsidR="006E1308" w:rsidRPr="00097524" w:rsidRDefault="006E1308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How many 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relationship joins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did you need to create?</w:t>
      </w:r>
    </w:p>
    <w:p w14:paraId="04580EF2" w14:textId="0CE52620" w:rsidR="006E1308" w:rsidRDefault="00D15B3B" w:rsidP="00A70261">
      <w:pPr>
        <w:spacing w:before="100" w:beforeAutospacing="1" w:after="120" w:line="240" w:lineRule="auto"/>
        <w:rPr>
          <w:rFonts w:ascii="Raleway" w:hAnsi="Raleway" w:cs="Arial"/>
          <w:i/>
          <w:color w:val="C00000"/>
          <w:sz w:val="24"/>
          <w:szCs w:val="24"/>
        </w:rPr>
      </w:pPr>
      <w:r w:rsidRPr="00097524">
        <w:rPr>
          <w:rFonts w:ascii="Raleway" w:hAnsi="Raleway" w:cs="Arial"/>
          <w:i/>
          <w:color w:val="C00000"/>
          <w:sz w:val="24"/>
          <w:szCs w:val="24"/>
        </w:rPr>
        <w:t xml:space="preserve">Which is the </w:t>
      </w:r>
      <w:r w:rsidRPr="00097524">
        <w:rPr>
          <w:rStyle w:val="Strong"/>
          <w:rFonts w:ascii="Raleway" w:hAnsi="Raleway" w:cs="Arial"/>
          <w:i/>
          <w:color w:val="C00000"/>
          <w:sz w:val="24"/>
          <w:szCs w:val="24"/>
        </w:rPr>
        <w:t>FACT</w:t>
      </w:r>
      <w:r w:rsidRPr="00097524">
        <w:rPr>
          <w:rFonts w:ascii="Raleway" w:hAnsi="Raleway" w:cs="Arial"/>
          <w:i/>
          <w:color w:val="C00000"/>
          <w:sz w:val="24"/>
          <w:szCs w:val="24"/>
        </w:rPr>
        <w:t xml:space="preserve"> table in this model?</w:t>
      </w:r>
    </w:p>
    <w:p w14:paraId="31B45F4E" w14:textId="77777777" w:rsidR="000245AC" w:rsidRDefault="000245AC" w:rsidP="000245AC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---</w:t>
      </w:r>
    </w:p>
    <w:p w14:paraId="6FB90E12" w14:textId="77777777" w:rsidR="000245AC" w:rsidRPr="00015998" w:rsidRDefault="000245AC" w:rsidP="000245AC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  <w:u w:val="single"/>
        </w:rPr>
      </w:pPr>
      <w:r w:rsidRPr="00015998">
        <w:rPr>
          <w:rFonts w:ascii="Raleway" w:hAnsi="Raleway" w:cs="Arial"/>
          <w:spacing w:val="6"/>
          <w:sz w:val="24"/>
          <w:szCs w:val="24"/>
          <w:u w:val="single"/>
        </w:rPr>
        <w:t>My Notes</w:t>
      </w:r>
    </w:p>
    <w:p w14:paraId="295DC778" w14:textId="77777777" w:rsidR="000245AC" w:rsidRPr="00015998" w:rsidRDefault="000245AC" w:rsidP="000245AC">
      <w:pPr>
        <w:pStyle w:val="ListParagraph"/>
        <w:numPr>
          <w:ilvl w:val="0"/>
          <w:numId w:val="38"/>
        </w:numPr>
        <w:rPr>
          <w:rFonts w:ascii="Raleway" w:hAnsi="Raleway" w:cs="Arial"/>
          <w:color w:val="C00000"/>
          <w:spacing w:val="6"/>
          <w:sz w:val="24"/>
          <w:szCs w:val="24"/>
        </w:rPr>
      </w:pPr>
    </w:p>
    <w:p w14:paraId="0DBA150C" w14:textId="77777777" w:rsidR="000245AC" w:rsidRPr="00015998" w:rsidRDefault="000245AC" w:rsidP="000245AC">
      <w:pPr>
        <w:rPr>
          <w:rFonts w:ascii="Raleway" w:hAnsi="Raleway" w:cs="Arial"/>
          <w:color w:val="C00000"/>
          <w:spacing w:val="6"/>
          <w:sz w:val="24"/>
          <w:szCs w:val="24"/>
        </w:rPr>
      </w:pPr>
    </w:p>
    <w:p w14:paraId="36C627A8" w14:textId="77777777" w:rsidR="000245AC" w:rsidRDefault="000245AC" w:rsidP="000245AC">
      <w:pPr>
        <w:pStyle w:val="NormalWeb"/>
        <w:spacing w:after="120" w:afterAutospacing="0"/>
        <w:rPr>
          <w:rFonts w:ascii="Raleway" w:hAnsi="Raleway" w:cs="Arial"/>
          <w:i/>
          <w:iCs/>
          <w:color w:val="C00000"/>
        </w:rPr>
      </w:pPr>
      <w:r w:rsidRPr="00015998">
        <w:rPr>
          <w:rFonts w:ascii="Raleway" w:hAnsi="Raleway" w:cs="Arial"/>
          <w:spacing w:val="6"/>
        </w:rPr>
        <w:t>---</w:t>
      </w:r>
    </w:p>
    <w:p w14:paraId="4DF456D7" w14:textId="77777777" w:rsidR="000245AC" w:rsidRDefault="000245AC" w:rsidP="00A70261">
      <w:pPr>
        <w:spacing w:before="100" w:beforeAutospacing="1" w:after="120" w:line="240" w:lineRule="auto"/>
        <w:rPr>
          <w:rFonts w:ascii="Raleway" w:hAnsi="Raleway" w:cs="Arial"/>
          <w:i/>
          <w:color w:val="C00000"/>
          <w:sz w:val="24"/>
          <w:szCs w:val="24"/>
        </w:rPr>
      </w:pPr>
    </w:p>
    <w:p w14:paraId="666679BC" w14:textId="0458FF69" w:rsidR="000245AC" w:rsidRDefault="000245AC">
      <w:pPr>
        <w:rPr>
          <w:rFonts w:ascii="Raleway" w:hAnsi="Raleway" w:cs="Arial"/>
          <w:i/>
          <w:color w:val="C00000"/>
          <w:sz w:val="24"/>
          <w:szCs w:val="24"/>
        </w:rPr>
      </w:pPr>
      <w:r>
        <w:rPr>
          <w:rFonts w:ascii="Raleway" w:hAnsi="Raleway" w:cs="Arial"/>
          <w:i/>
          <w:color w:val="C00000"/>
          <w:sz w:val="24"/>
          <w:szCs w:val="24"/>
        </w:rPr>
        <w:br w:type="page"/>
      </w:r>
    </w:p>
    <w:p w14:paraId="654B1803" w14:textId="77777777" w:rsidR="000245AC" w:rsidRPr="00097524" w:rsidRDefault="000245AC" w:rsidP="00A70261">
      <w:pPr>
        <w:spacing w:before="100" w:beforeAutospacing="1" w:after="120" w:line="240" w:lineRule="auto"/>
        <w:rPr>
          <w:rFonts w:ascii="Raleway" w:hAnsi="Raleway" w:cs="Arial"/>
          <w:i/>
          <w:color w:val="C00000"/>
          <w:sz w:val="24"/>
          <w:szCs w:val="24"/>
        </w:rPr>
      </w:pPr>
    </w:p>
    <w:p w14:paraId="4372DD29" w14:textId="4D0A6D51" w:rsidR="00D15B3B" w:rsidRPr="005B499F" w:rsidRDefault="001B0E18" w:rsidP="001B0E18">
      <w:pPr>
        <w:pStyle w:val="ListParagraph"/>
        <w:numPr>
          <w:ilvl w:val="1"/>
          <w:numId w:val="5"/>
        </w:num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IVOT TABLE - PRODUCTS IN CATEGORY</w:t>
      </w:r>
    </w:p>
    <w:p w14:paraId="643E0D6E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dd a Pivot Tabl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on a new worksheet call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s in Categor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3B962F78" w14:textId="77777777" w:rsidR="00D15B3B" w:rsidRPr="005B499F" w:rsidRDefault="00D15B3B" w:rsidP="00A70261">
      <w:pPr>
        <w:numPr>
          <w:ilvl w:val="0"/>
          <w:numId w:val="15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ispla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Distinct Count of </w:t>
      </w:r>
      <w:proofErr w:type="spellStart"/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ID</w:t>
      </w:r>
      <w:proofErr w:type="spellEnd"/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in each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ategory Descript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in the Pivot Table.</w:t>
      </w:r>
    </w:p>
    <w:p w14:paraId="1511BCDC" w14:textId="704B6192" w:rsidR="00D15B3B" w:rsidRPr="00097524" w:rsidRDefault="00D15B3B" w:rsidP="00A70261">
      <w:pPr>
        <w:spacing w:before="100" w:beforeAutospacing="1" w:after="120" w:line="240" w:lineRule="auto"/>
        <w:rPr>
          <w:rFonts w:ascii="Raleway" w:hAnsi="Raleway" w:cs="Arial"/>
          <w:i/>
          <w:color w:val="C00000"/>
          <w:sz w:val="24"/>
          <w:szCs w:val="24"/>
        </w:rPr>
      </w:pPr>
      <w:r w:rsidRPr="00097524">
        <w:rPr>
          <w:rFonts w:ascii="Raleway" w:hAnsi="Raleway" w:cs="Arial"/>
          <w:i/>
          <w:color w:val="C00000"/>
          <w:sz w:val="24"/>
          <w:szCs w:val="24"/>
        </w:rPr>
        <w:t xml:space="preserve">How many </w:t>
      </w:r>
      <w:r w:rsidRPr="00097524">
        <w:rPr>
          <w:rStyle w:val="Strong"/>
          <w:rFonts w:ascii="Raleway" w:hAnsi="Raleway" w:cs="Arial"/>
          <w:i/>
          <w:color w:val="C00000"/>
          <w:sz w:val="24"/>
          <w:szCs w:val="24"/>
        </w:rPr>
        <w:t>Trend Bikes</w:t>
      </w:r>
      <w:r w:rsidRPr="00097524">
        <w:rPr>
          <w:rFonts w:ascii="Raleway" w:hAnsi="Raleway" w:cs="Arial"/>
          <w:i/>
          <w:color w:val="C00000"/>
          <w:sz w:val="24"/>
          <w:szCs w:val="24"/>
        </w:rPr>
        <w:t> products does the company have?</w:t>
      </w:r>
    </w:p>
    <w:p w14:paraId="4D79C0A1" w14:textId="2C94A0BF" w:rsidR="00D15B3B" w:rsidRPr="00097524" w:rsidRDefault="00D15B3B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  <w:r w:rsidRPr="00097524">
        <w:rPr>
          <w:rFonts w:ascii="Raleway" w:hAnsi="Raleway" w:cs="Arial"/>
          <w:i/>
          <w:color w:val="C00000"/>
          <w:sz w:val="24"/>
          <w:szCs w:val="24"/>
        </w:rPr>
        <w:t xml:space="preserve">How many distinct Products are sold </w:t>
      </w:r>
      <w:r w:rsidRPr="00097524">
        <w:rPr>
          <w:rStyle w:val="Strong"/>
          <w:rFonts w:ascii="Raleway" w:hAnsi="Raleway" w:cs="Arial"/>
          <w:i/>
          <w:color w:val="C00000"/>
          <w:sz w:val="24"/>
          <w:szCs w:val="24"/>
        </w:rPr>
        <w:t>in all Categories</w:t>
      </w:r>
      <w:r w:rsidRPr="00097524">
        <w:rPr>
          <w:rFonts w:ascii="Raleway" w:hAnsi="Raleway" w:cs="Arial"/>
          <w:i/>
          <w:color w:val="C00000"/>
          <w:sz w:val="24"/>
          <w:szCs w:val="24"/>
        </w:rPr>
        <w:t>?</w:t>
      </w:r>
    </w:p>
    <w:p w14:paraId="54AE310F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Filter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ivot Tabl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o hide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Accessories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an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Wearable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category rows. </w:t>
      </w:r>
    </w:p>
    <w:p w14:paraId="399CE65D" w14:textId="77777777" w:rsidR="00D15B3B" w:rsidRPr="005B499F" w:rsidRDefault="00D15B3B" w:rsidP="00A70261">
      <w:pPr>
        <w:numPr>
          <w:ilvl w:val="0"/>
          <w:numId w:val="1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nam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your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field header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to communicate concisely and clearly</w:t>
      </w:r>
    </w:p>
    <w:p w14:paraId="533E566D" w14:textId="77777777" w:rsidR="00D15B3B" w:rsidRPr="005B499F" w:rsidRDefault="00D15B3B" w:rsidP="00A70261">
      <w:pPr>
        <w:numPr>
          <w:ilvl w:val="0"/>
          <w:numId w:val="1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Sor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the value field in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escending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order</w:t>
      </w:r>
    </w:p>
    <w:p w14:paraId="198668DE" w14:textId="77777777" w:rsidR="00D15B3B" w:rsidRPr="005B499F" w:rsidRDefault="00D15B3B" w:rsidP="00A70261">
      <w:pPr>
        <w:numPr>
          <w:ilvl w:val="0"/>
          <w:numId w:val="1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pp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White, Pivot Style White Medium 1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ivotTable Style</w:t>
      </w:r>
    </w:p>
    <w:p w14:paraId="5471DB3F" w14:textId="0E9EDFB9" w:rsidR="00D15B3B" w:rsidRDefault="00D15B3B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Copy and paste your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pivot table </w:t>
      </w: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into the answer box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. </w:t>
      </w:r>
    </w:p>
    <w:p w14:paraId="7FF98136" w14:textId="21DEFFFC" w:rsidR="00215BBF" w:rsidRDefault="00215BBF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</w:p>
    <w:p w14:paraId="7A4B7176" w14:textId="77777777" w:rsidR="00215BBF" w:rsidRDefault="00215BBF" w:rsidP="00215BBF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---</w:t>
      </w:r>
    </w:p>
    <w:p w14:paraId="3B4CC1EB" w14:textId="77777777" w:rsidR="00215BBF" w:rsidRPr="00015998" w:rsidRDefault="00215BBF" w:rsidP="00215BBF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  <w:u w:val="single"/>
        </w:rPr>
      </w:pPr>
      <w:r w:rsidRPr="00015998">
        <w:rPr>
          <w:rFonts w:ascii="Raleway" w:hAnsi="Raleway" w:cs="Arial"/>
          <w:spacing w:val="6"/>
          <w:sz w:val="24"/>
          <w:szCs w:val="24"/>
          <w:u w:val="single"/>
        </w:rPr>
        <w:t>My Notes</w:t>
      </w:r>
    </w:p>
    <w:p w14:paraId="0AB81D21" w14:textId="77777777" w:rsidR="00215BBF" w:rsidRPr="00015998" w:rsidRDefault="00215BBF" w:rsidP="00215BBF">
      <w:pPr>
        <w:pStyle w:val="ListParagraph"/>
        <w:numPr>
          <w:ilvl w:val="0"/>
          <w:numId w:val="43"/>
        </w:numPr>
        <w:rPr>
          <w:rFonts w:ascii="Raleway" w:hAnsi="Raleway" w:cs="Arial"/>
          <w:color w:val="C00000"/>
          <w:spacing w:val="6"/>
          <w:sz w:val="24"/>
          <w:szCs w:val="24"/>
        </w:rPr>
      </w:pPr>
    </w:p>
    <w:p w14:paraId="54423CC6" w14:textId="77777777" w:rsidR="00215BBF" w:rsidRPr="00015998" w:rsidRDefault="00215BBF" w:rsidP="00215BBF">
      <w:pPr>
        <w:rPr>
          <w:rFonts w:ascii="Raleway" w:hAnsi="Raleway" w:cs="Arial"/>
          <w:color w:val="C00000"/>
          <w:spacing w:val="6"/>
          <w:sz w:val="24"/>
          <w:szCs w:val="24"/>
        </w:rPr>
      </w:pPr>
    </w:p>
    <w:p w14:paraId="030F3AB2" w14:textId="0C226434" w:rsidR="00215BBF" w:rsidRDefault="00215BBF" w:rsidP="00215BBF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 w:rsidRPr="00015998">
        <w:rPr>
          <w:rFonts w:ascii="Raleway" w:hAnsi="Raleway" w:cs="Arial"/>
          <w:spacing w:val="6"/>
          <w:sz w:val="24"/>
          <w:szCs w:val="24"/>
        </w:rPr>
        <w:t>---</w:t>
      </w:r>
    </w:p>
    <w:p w14:paraId="15DAB95B" w14:textId="0305A1B8" w:rsidR="00B545B1" w:rsidRDefault="00B545B1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</w:p>
    <w:p w14:paraId="0A19B22A" w14:textId="16A9D8E2" w:rsidR="00B545B1" w:rsidRDefault="00B545B1">
      <w:pPr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br w:type="page"/>
      </w:r>
    </w:p>
    <w:p w14:paraId="0CF21E1C" w14:textId="77777777" w:rsidR="00B545B1" w:rsidRPr="00097524" w:rsidRDefault="00B545B1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i/>
          <w:color w:val="C00000"/>
          <w:sz w:val="24"/>
          <w:szCs w:val="24"/>
          <w:lang w:eastAsia="en-CA"/>
        </w:rPr>
      </w:pPr>
    </w:p>
    <w:p w14:paraId="3C6F453F" w14:textId="2C80F372" w:rsidR="00D15B3B" w:rsidRPr="005B499F" w:rsidRDefault="001B0E18" w:rsidP="001B0E18">
      <w:pPr>
        <w:pStyle w:val="ListParagraph"/>
        <w:numPr>
          <w:ilvl w:val="1"/>
          <w:numId w:val="5"/>
        </w:num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MODIFY THE SALES QUERY</w:t>
      </w:r>
    </w:p>
    <w:p w14:paraId="3110E869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Edi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Sale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query to add Custom Columns for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Total Cos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,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Total Sale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Total Profi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using the correct fields to calculate the values.</w:t>
      </w:r>
    </w:p>
    <w:p w14:paraId="70B0DF68" w14:textId="77777777" w:rsidR="00D15B3B" w:rsidRPr="005B499F" w:rsidRDefault="00D15B3B" w:rsidP="00A70261">
      <w:pPr>
        <w:numPr>
          <w:ilvl w:val="0"/>
          <w:numId w:val="17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Forma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these columns as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rrenc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3BD9238F" w14:textId="56176D65" w:rsidR="006E1308" w:rsidRPr="00097524" w:rsidRDefault="00D15B3B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 w:rsidRPr="00097524">
        <w:rPr>
          <w:rFonts w:ascii="Raleway" w:hAnsi="Raleway" w:cs="Arial"/>
          <w:i/>
          <w:color w:val="C00000"/>
          <w:sz w:val="24"/>
          <w:szCs w:val="24"/>
        </w:rPr>
        <w:t xml:space="preserve">What is the </w:t>
      </w:r>
      <w:r w:rsidRPr="00097524">
        <w:rPr>
          <w:rStyle w:val="Strong"/>
          <w:rFonts w:ascii="Raleway" w:hAnsi="Raleway" w:cs="Arial"/>
          <w:i/>
          <w:color w:val="C00000"/>
          <w:sz w:val="24"/>
          <w:szCs w:val="24"/>
        </w:rPr>
        <w:t>Total Cost</w:t>
      </w:r>
      <w:r w:rsidRPr="00097524">
        <w:rPr>
          <w:rFonts w:ascii="Raleway" w:hAnsi="Raleway" w:cs="Arial"/>
          <w:i/>
          <w:color w:val="C00000"/>
          <w:sz w:val="24"/>
          <w:szCs w:val="24"/>
        </w:rPr>
        <w:t xml:space="preserve"> displayed for </w:t>
      </w:r>
      <w:proofErr w:type="spellStart"/>
      <w:r w:rsidRPr="00097524">
        <w:rPr>
          <w:rStyle w:val="Strong"/>
          <w:rFonts w:ascii="Raleway" w:hAnsi="Raleway" w:cs="Arial"/>
          <w:i/>
          <w:color w:val="C00000"/>
          <w:sz w:val="24"/>
          <w:szCs w:val="24"/>
        </w:rPr>
        <w:t>TrNum</w:t>
      </w:r>
      <w:proofErr w:type="spellEnd"/>
      <w:r w:rsidRPr="00097524">
        <w:rPr>
          <w:rStyle w:val="Strong"/>
          <w:rFonts w:ascii="Raleway" w:hAnsi="Raleway" w:cs="Arial"/>
          <w:i/>
          <w:color w:val="C00000"/>
          <w:sz w:val="24"/>
          <w:szCs w:val="24"/>
        </w:rPr>
        <w:t xml:space="preserve"> 16</w:t>
      </w:r>
      <w:r w:rsidRPr="00097524">
        <w:rPr>
          <w:rFonts w:ascii="Raleway" w:hAnsi="Raleway" w:cs="Arial"/>
          <w:i/>
          <w:color w:val="C00000"/>
          <w:sz w:val="24"/>
          <w:szCs w:val="24"/>
        </w:rPr>
        <w:t> of the Sales table?</w:t>
      </w:r>
    </w:p>
    <w:p w14:paraId="70DBCEA8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dd a Pivot Tabl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on a new worksheet call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ategory Profi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to enable you to answer the following question.</w:t>
      </w:r>
    </w:p>
    <w:p w14:paraId="3B93EC28" w14:textId="70D65C99" w:rsidR="00D15B3B" w:rsidRPr="00097524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What is the 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Description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of the 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Category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> that contributes the smallest percentage of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 Total Profit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>?</w:t>
      </w:r>
    </w:p>
    <w:p w14:paraId="37E9E64C" w14:textId="3F79E101" w:rsidR="006E1308" w:rsidRDefault="00D15B3B" w:rsidP="00A70261">
      <w:pPr>
        <w:spacing w:before="100" w:beforeAutospacing="1" w:after="120" w:line="240" w:lineRule="auto"/>
        <w:rPr>
          <w:rFonts w:ascii="Raleway" w:hAnsi="Raleway" w:cs="Arial"/>
          <w:i/>
          <w:color w:val="C00000"/>
          <w:sz w:val="24"/>
          <w:szCs w:val="24"/>
        </w:rPr>
      </w:pPr>
      <w:r w:rsidRPr="00097524">
        <w:rPr>
          <w:rFonts w:ascii="Raleway" w:hAnsi="Raleway" w:cs="Arial"/>
          <w:i/>
          <w:color w:val="C00000"/>
          <w:sz w:val="24"/>
          <w:szCs w:val="24"/>
        </w:rPr>
        <w:t>What percentage does the category E-Bikes represent of Total Profit? Round your answer to 2 decimal places.</w:t>
      </w:r>
    </w:p>
    <w:p w14:paraId="2C831F63" w14:textId="77777777" w:rsidR="00B545B1" w:rsidRDefault="00B545B1" w:rsidP="00B545B1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---</w:t>
      </w:r>
    </w:p>
    <w:p w14:paraId="3D57E205" w14:textId="77777777" w:rsidR="00B545B1" w:rsidRPr="00015998" w:rsidRDefault="00B545B1" w:rsidP="00B545B1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  <w:u w:val="single"/>
        </w:rPr>
      </w:pPr>
      <w:r w:rsidRPr="00015998">
        <w:rPr>
          <w:rFonts w:ascii="Raleway" w:hAnsi="Raleway" w:cs="Arial"/>
          <w:spacing w:val="6"/>
          <w:sz w:val="24"/>
          <w:szCs w:val="24"/>
          <w:u w:val="single"/>
        </w:rPr>
        <w:t>My Notes</w:t>
      </w:r>
    </w:p>
    <w:p w14:paraId="6F86B779" w14:textId="77777777" w:rsidR="00B545B1" w:rsidRPr="00015998" w:rsidRDefault="00B545B1" w:rsidP="00B545B1">
      <w:pPr>
        <w:pStyle w:val="ListParagraph"/>
        <w:numPr>
          <w:ilvl w:val="0"/>
          <w:numId w:val="39"/>
        </w:numPr>
        <w:rPr>
          <w:rFonts w:ascii="Raleway" w:hAnsi="Raleway" w:cs="Arial"/>
          <w:color w:val="C00000"/>
          <w:spacing w:val="6"/>
          <w:sz w:val="24"/>
          <w:szCs w:val="24"/>
        </w:rPr>
      </w:pPr>
    </w:p>
    <w:p w14:paraId="1E399F1C" w14:textId="77777777" w:rsidR="00B545B1" w:rsidRPr="00015998" w:rsidRDefault="00B545B1" w:rsidP="00B545B1">
      <w:pPr>
        <w:rPr>
          <w:rFonts w:ascii="Raleway" w:hAnsi="Raleway" w:cs="Arial"/>
          <w:color w:val="C00000"/>
          <w:spacing w:val="6"/>
          <w:sz w:val="24"/>
          <w:szCs w:val="24"/>
        </w:rPr>
      </w:pPr>
    </w:p>
    <w:p w14:paraId="2399BC48" w14:textId="77777777" w:rsidR="00B545B1" w:rsidRDefault="00B545B1" w:rsidP="00B545B1">
      <w:pPr>
        <w:pStyle w:val="NormalWeb"/>
        <w:spacing w:after="120" w:afterAutospacing="0"/>
        <w:rPr>
          <w:rFonts w:ascii="Raleway" w:hAnsi="Raleway" w:cs="Arial"/>
          <w:i/>
          <w:iCs/>
          <w:color w:val="C00000"/>
        </w:rPr>
      </w:pPr>
      <w:r w:rsidRPr="00015998">
        <w:rPr>
          <w:rFonts w:ascii="Raleway" w:hAnsi="Raleway" w:cs="Arial"/>
          <w:spacing w:val="6"/>
        </w:rPr>
        <w:t>---</w:t>
      </w:r>
    </w:p>
    <w:p w14:paraId="41B9AC1E" w14:textId="0B0CE30D" w:rsidR="00B545B1" w:rsidRDefault="00B545B1" w:rsidP="00A70261">
      <w:pPr>
        <w:spacing w:before="100" w:beforeAutospacing="1" w:after="120" w:line="240" w:lineRule="auto"/>
        <w:rPr>
          <w:rFonts w:ascii="Raleway" w:hAnsi="Raleway" w:cs="Arial"/>
          <w:i/>
          <w:color w:val="C00000"/>
          <w:sz w:val="24"/>
          <w:szCs w:val="24"/>
        </w:rPr>
      </w:pPr>
    </w:p>
    <w:p w14:paraId="086F2FA2" w14:textId="3CDB4BF8" w:rsidR="00B545B1" w:rsidRDefault="00B545B1">
      <w:pPr>
        <w:rPr>
          <w:rFonts w:ascii="Raleway" w:hAnsi="Raleway" w:cs="Arial"/>
          <w:i/>
          <w:color w:val="C00000"/>
          <w:sz w:val="24"/>
          <w:szCs w:val="24"/>
        </w:rPr>
      </w:pPr>
      <w:r>
        <w:rPr>
          <w:rFonts w:ascii="Raleway" w:hAnsi="Raleway" w:cs="Arial"/>
          <w:i/>
          <w:color w:val="C00000"/>
          <w:sz w:val="24"/>
          <w:szCs w:val="24"/>
        </w:rPr>
        <w:br w:type="page"/>
      </w:r>
    </w:p>
    <w:p w14:paraId="43FE32E6" w14:textId="77777777" w:rsidR="00B545B1" w:rsidRPr="00097524" w:rsidRDefault="00B545B1" w:rsidP="00A70261">
      <w:pPr>
        <w:spacing w:before="100" w:beforeAutospacing="1" w:after="120" w:line="240" w:lineRule="auto"/>
        <w:rPr>
          <w:rFonts w:ascii="Raleway" w:hAnsi="Raleway" w:cs="Arial"/>
          <w:i/>
          <w:color w:val="C00000"/>
          <w:sz w:val="24"/>
          <w:szCs w:val="24"/>
        </w:rPr>
      </w:pPr>
    </w:p>
    <w:p w14:paraId="1D1D830F" w14:textId="53C09F34" w:rsidR="006E1308" w:rsidRPr="005B499F" w:rsidRDefault="001B0E18" w:rsidP="001B0E18">
      <w:p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2.1 LOAD MULTIPLE SHEETS</w:t>
      </w:r>
    </w:p>
    <w:p w14:paraId="4DA2122D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Import &amp; Edit/Transform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ll the worksheets from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mpetitive Data.xlsx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to combine the data from different regions into one query.</w:t>
      </w:r>
    </w:p>
    <w:p w14:paraId="5DA01FCA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i/>
          <w:iCs/>
          <w:color w:val="000000" w:themeColor="text1"/>
          <w:sz w:val="24"/>
          <w:szCs w:val="24"/>
          <w:lang w:eastAsia="en-CA"/>
        </w:rPr>
        <w:t>If you need help please refer to Assignment 4 (Chapter 5.) Hint: Right click on the workbook name to edit/transform.</w:t>
      </w:r>
    </w:p>
    <w:p w14:paraId="62F0613F" w14:textId="77777777" w:rsidR="00D15B3B" w:rsidRPr="005B499F" w:rsidRDefault="00D15B3B" w:rsidP="00A70261">
      <w:pPr>
        <w:numPr>
          <w:ilvl w:val="0"/>
          <w:numId w:val="18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mov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y columns with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null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values</w:t>
      </w:r>
    </w:p>
    <w:p w14:paraId="3ACF9810" w14:textId="77777777" w:rsidR="00D15B3B" w:rsidRPr="005B499F" w:rsidRDefault="00D15B3B" w:rsidP="00A70261">
      <w:pPr>
        <w:numPr>
          <w:ilvl w:val="0"/>
          <w:numId w:val="18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Us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g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as the field name</w:t>
      </w:r>
    </w:p>
    <w:p w14:paraId="4909600D" w14:textId="77777777" w:rsidR="00D15B3B" w:rsidRPr="005B499F" w:rsidRDefault="00D15B3B" w:rsidP="00A70261">
      <w:pPr>
        <w:numPr>
          <w:ilvl w:val="0"/>
          <w:numId w:val="18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nam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your query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mpetitive Data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</w:t>
      </w:r>
    </w:p>
    <w:p w14:paraId="07B69C15" w14:textId="77777777" w:rsidR="00D15B3B" w:rsidRPr="005B499F" w:rsidRDefault="00D15B3B" w:rsidP="00A70261">
      <w:pPr>
        <w:numPr>
          <w:ilvl w:val="0"/>
          <w:numId w:val="18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 as a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 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d add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ata Model.</w:t>
      </w:r>
    </w:p>
    <w:p w14:paraId="19FDBCD8" w14:textId="58908FC8" w:rsidR="00D15B3B" w:rsidRPr="00097524" w:rsidRDefault="00D15B3B" w:rsidP="00A70261">
      <w:pPr>
        <w:spacing w:before="100" w:beforeAutospacing="1" w:after="120" w:line="240" w:lineRule="auto"/>
        <w:rPr>
          <w:rFonts w:ascii="Raleway" w:hAnsi="Raleway"/>
          <w:i/>
          <w:color w:val="C00000"/>
          <w:sz w:val="24"/>
          <w:szCs w:val="24"/>
        </w:rPr>
      </w:pPr>
      <w:r w:rsidRPr="00097524">
        <w:rPr>
          <w:rFonts w:ascii="Raleway" w:hAnsi="Raleway"/>
          <w:i/>
          <w:color w:val="C00000"/>
          <w:sz w:val="24"/>
          <w:szCs w:val="24"/>
        </w:rPr>
        <w:t xml:space="preserve">Create a new pivot table </w:t>
      </w:r>
      <w:r w:rsidR="000C0506">
        <w:rPr>
          <w:rFonts w:ascii="Raleway" w:hAnsi="Raleway"/>
          <w:i/>
          <w:color w:val="C00000"/>
          <w:sz w:val="24"/>
          <w:szCs w:val="24"/>
        </w:rPr>
        <w:t xml:space="preserve">on a new worksheet </w:t>
      </w:r>
      <w:r w:rsidR="000C0506" w:rsidRPr="000C0506">
        <w:rPr>
          <w:rFonts w:ascii="Raleway" w:hAnsi="Raleway"/>
          <w:b/>
          <w:i/>
          <w:color w:val="C00000"/>
          <w:sz w:val="24"/>
          <w:szCs w:val="24"/>
        </w:rPr>
        <w:t>Competition</w:t>
      </w:r>
      <w:r w:rsidR="000C0506">
        <w:rPr>
          <w:rFonts w:ascii="Raleway" w:hAnsi="Raleway"/>
          <w:i/>
          <w:color w:val="C00000"/>
          <w:sz w:val="24"/>
          <w:szCs w:val="24"/>
        </w:rPr>
        <w:t xml:space="preserve"> </w:t>
      </w:r>
      <w:r w:rsidRPr="00097524">
        <w:rPr>
          <w:rFonts w:ascii="Raleway" w:hAnsi="Raleway"/>
          <w:i/>
          <w:color w:val="C00000"/>
          <w:sz w:val="24"/>
          <w:szCs w:val="24"/>
        </w:rPr>
        <w:t>to show the competitive </w:t>
      </w:r>
      <w:r w:rsidRPr="00097524">
        <w:rPr>
          <w:rStyle w:val="Strong"/>
          <w:rFonts w:ascii="Raleway" w:hAnsi="Raleway"/>
          <w:i/>
          <w:color w:val="C00000"/>
          <w:sz w:val="24"/>
          <w:szCs w:val="24"/>
        </w:rPr>
        <w:t>Region</w:t>
      </w:r>
      <w:r w:rsidRPr="00097524">
        <w:rPr>
          <w:rFonts w:ascii="Raleway" w:hAnsi="Raleway"/>
          <w:i/>
          <w:color w:val="C00000"/>
          <w:sz w:val="24"/>
          <w:szCs w:val="24"/>
        </w:rPr>
        <w:t> that sold the highest quantity of </w:t>
      </w:r>
      <w:proofErr w:type="gramStart"/>
      <w:r w:rsidRPr="00097524">
        <w:rPr>
          <w:rStyle w:val="Strong"/>
          <w:rFonts w:ascii="Raleway" w:hAnsi="Raleway"/>
          <w:i/>
          <w:color w:val="C00000"/>
          <w:sz w:val="24"/>
          <w:szCs w:val="24"/>
        </w:rPr>
        <w:t>Off Road</w:t>
      </w:r>
      <w:proofErr w:type="gramEnd"/>
      <w:r w:rsidRPr="00097524">
        <w:rPr>
          <w:rStyle w:val="Strong"/>
          <w:rFonts w:ascii="Raleway" w:hAnsi="Raleway"/>
          <w:i/>
          <w:color w:val="C00000"/>
          <w:sz w:val="24"/>
          <w:szCs w:val="24"/>
        </w:rPr>
        <w:t xml:space="preserve"> Helmets</w:t>
      </w:r>
      <w:r w:rsidRPr="00097524">
        <w:rPr>
          <w:rFonts w:ascii="Raleway" w:hAnsi="Raleway"/>
          <w:i/>
          <w:color w:val="C00000"/>
          <w:sz w:val="24"/>
          <w:szCs w:val="24"/>
        </w:rPr>
        <w:t>?</w:t>
      </w:r>
    </w:p>
    <w:p w14:paraId="4E9E9270" w14:textId="3B26C9AC" w:rsidR="00D15B3B" w:rsidRPr="00097524" w:rsidRDefault="000C0506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  <w:r>
        <w:rPr>
          <w:rFonts w:ascii="Raleway" w:hAnsi="Raleway"/>
          <w:i/>
          <w:color w:val="C00000"/>
          <w:sz w:val="24"/>
          <w:szCs w:val="24"/>
        </w:rPr>
        <w:t>Use the same pivot table to show h</w:t>
      </w:r>
      <w:r w:rsidR="00D15B3B" w:rsidRPr="00097524">
        <w:rPr>
          <w:rFonts w:ascii="Raleway" w:hAnsi="Raleway"/>
          <w:i/>
          <w:color w:val="C00000"/>
          <w:sz w:val="24"/>
          <w:szCs w:val="24"/>
        </w:rPr>
        <w:t xml:space="preserve">ow many </w:t>
      </w:r>
      <w:r w:rsidR="00D15B3B" w:rsidRPr="000C0506">
        <w:rPr>
          <w:rFonts w:ascii="Raleway" w:hAnsi="Raleway"/>
          <w:b/>
          <w:i/>
          <w:color w:val="C00000"/>
          <w:sz w:val="24"/>
          <w:szCs w:val="24"/>
        </w:rPr>
        <w:t>Water Bottles</w:t>
      </w:r>
      <w:r w:rsidR="00D15B3B" w:rsidRPr="00097524">
        <w:rPr>
          <w:rFonts w:ascii="Raleway" w:hAnsi="Raleway"/>
          <w:i/>
          <w:color w:val="C00000"/>
          <w:sz w:val="24"/>
          <w:szCs w:val="24"/>
        </w:rPr>
        <w:t xml:space="preserve"> were sold in </w:t>
      </w:r>
      <w:r w:rsidR="00D15B3B" w:rsidRPr="000C0506">
        <w:rPr>
          <w:rFonts w:ascii="Raleway" w:hAnsi="Raleway"/>
          <w:b/>
          <w:i/>
          <w:color w:val="C00000"/>
          <w:sz w:val="24"/>
          <w:szCs w:val="24"/>
        </w:rPr>
        <w:t>Canada</w:t>
      </w:r>
      <w:r w:rsidR="00D15B3B" w:rsidRPr="00097524">
        <w:rPr>
          <w:rFonts w:ascii="Raleway" w:hAnsi="Raleway"/>
          <w:i/>
          <w:color w:val="C00000"/>
          <w:sz w:val="24"/>
          <w:szCs w:val="24"/>
        </w:rPr>
        <w:t>?</w:t>
      </w:r>
    </w:p>
    <w:p w14:paraId="74204F21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dd a Pivot Tabl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on a new worksheet call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 Avg Price by Reg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using the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 Competitive Data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query to illustrat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verage Unit Pric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by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 (rows) by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gion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(columns).</w:t>
      </w:r>
    </w:p>
    <w:p w14:paraId="1688A2A5" w14:textId="77777777" w:rsidR="00D15B3B" w:rsidRPr="005B499F" w:rsidRDefault="00D15B3B" w:rsidP="00A70261">
      <w:pPr>
        <w:numPr>
          <w:ilvl w:val="0"/>
          <w:numId w:val="19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nam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columns for clarity</w:t>
      </w:r>
    </w:p>
    <w:p w14:paraId="12D45EF3" w14:textId="77777777" w:rsidR="00D15B3B" w:rsidRPr="005B499F" w:rsidRDefault="00D15B3B" w:rsidP="00A70261">
      <w:pPr>
        <w:numPr>
          <w:ilvl w:val="0"/>
          <w:numId w:val="19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o not show Field Headers</w:t>
      </w:r>
    </w:p>
    <w:p w14:paraId="784B3CEE" w14:textId="77777777" w:rsidR="00D15B3B" w:rsidRPr="005B499F" w:rsidRDefault="00D15B3B" w:rsidP="00A70261">
      <w:pPr>
        <w:numPr>
          <w:ilvl w:val="0"/>
          <w:numId w:val="19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Forma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values as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Currency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with zero decimal places</w:t>
      </w:r>
    </w:p>
    <w:p w14:paraId="796D808D" w14:textId="77777777" w:rsidR="00D15B3B" w:rsidRPr="005B499F" w:rsidRDefault="00D15B3B" w:rsidP="00A70261">
      <w:pPr>
        <w:numPr>
          <w:ilvl w:val="0"/>
          <w:numId w:val="19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mov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Grand Total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columns &amp; rows</w:t>
      </w:r>
    </w:p>
    <w:p w14:paraId="78E9986E" w14:textId="77777777" w:rsidR="00D15B3B" w:rsidRPr="005B499F" w:rsidRDefault="00D15B3B" w:rsidP="00A70261">
      <w:pPr>
        <w:numPr>
          <w:ilvl w:val="0"/>
          <w:numId w:val="19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pp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PivotTable Styl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White, Pivot Style Medium 1</w:t>
      </w:r>
    </w:p>
    <w:p w14:paraId="3489B3DD" w14:textId="77777777" w:rsidR="00D15B3B" w:rsidRPr="005B499F" w:rsidRDefault="00D15B3B" w:rsidP="00A70261">
      <w:pPr>
        <w:numPr>
          <w:ilvl w:val="0"/>
          <w:numId w:val="19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pp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conditional formatting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 Solid Fill Blue Data Bar</w:t>
      </w:r>
    </w:p>
    <w:p w14:paraId="21C60186" w14:textId="09F3782D" w:rsidR="00D15B3B" w:rsidRDefault="00D15B3B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Copy and paste your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pivot table </w:t>
      </w: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in the answer box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. </w:t>
      </w:r>
    </w:p>
    <w:p w14:paraId="521F485B" w14:textId="77777777" w:rsidR="00B545B1" w:rsidRDefault="00B545B1" w:rsidP="00B545B1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---</w:t>
      </w:r>
    </w:p>
    <w:p w14:paraId="1527BC34" w14:textId="77777777" w:rsidR="00B545B1" w:rsidRPr="00015998" w:rsidRDefault="00B545B1" w:rsidP="00B545B1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  <w:u w:val="single"/>
        </w:rPr>
      </w:pPr>
      <w:r w:rsidRPr="00015998">
        <w:rPr>
          <w:rFonts w:ascii="Raleway" w:hAnsi="Raleway" w:cs="Arial"/>
          <w:spacing w:val="6"/>
          <w:sz w:val="24"/>
          <w:szCs w:val="24"/>
          <w:u w:val="single"/>
        </w:rPr>
        <w:t>My Notes</w:t>
      </w:r>
    </w:p>
    <w:p w14:paraId="306BD502" w14:textId="77777777" w:rsidR="00B545B1" w:rsidRPr="00015998" w:rsidRDefault="00B545B1" w:rsidP="00B545B1">
      <w:pPr>
        <w:pStyle w:val="ListParagraph"/>
        <w:numPr>
          <w:ilvl w:val="0"/>
          <w:numId w:val="40"/>
        </w:numPr>
        <w:rPr>
          <w:rFonts w:ascii="Raleway" w:hAnsi="Raleway" w:cs="Arial"/>
          <w:color w:val="C00000"/>
          <w:spacing w:val="6"/>
          <w:sz w:val="24"/>
          <w:szCs w:val="24"/>
        </w:rPr>
      </w:pPr>
    </w:p>
    <w:p w14:paraId="33D77775" w14:textId="77777777" w:rsidR="00B545B1" w:rsidRPr="00015998" w:rsidRDefault="00B545B1" w:rsidP="00B545B1">
      <w:pPr>
        <w:rPr>
          <w:rFonts w:ascii="Raleway" w:hAnsi="Raleway" w:cs="Arial"/>
          <w:color w:val="C00000"/>
          <w:spacing w:val="6"/>
          <w:sz w:val="24"/>
          <w:szCs w:val="24"/>
        </w:rPr>
      </w:pPr>
    </w:p>
    <w:p w14:paraId="6C0E9326" w14:textId="77777777" w:rsidR="00B545B1" w:rsidRDefault="00B545B1" w:rsidP="00B545B1">
      <w:pPr>
        <w:pStyle w:val="NormalWeb"/>
        <w:spacing w:after="120" w:afterAutospacing="0"/>
        <w:rPr>
          <w:rFonts w:ascii="Raleway" w:hAnsi="Raleway" w:cs="Arial"/>
          <w:i/>
          <w:iCs/>
          <w:color w:val="C00000"/>
        </w:rPr>
      </w:pPr>
      <w:r w:rsidRPr="00015998">
        <w:rPr>
          <w:rFonts w:ascii="Raleway" w:hAnsi="Raleway" w:cs="Arial"/>
          <w:spacing w:val="6"/>
        </w:rPr>
        <w:t>---</w:t>
      </w:r>
    </w:p>
    <w:p w14:paraId="22C313DB" w14:textId="30DD825D" w:rsidR="00B545B1" w:rsidRDefault="00B545B1">
      <w:pPr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br w:type="page"/>
      </w:r>
    </w:p>
    <w:p w14:paraId="3CDF0067" w14:textId="77777777" w:rsidR="00B545B1" w:rsidRPr="00097524" w:rsidRDefault="00B545B1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</w:p>
    <w:p w14:paraId="55551C2F" w14:textId="1D3B249B" w:rsidR="00D15B3B" w:rsidRPr="005B499F" w:rsidRDefault="001B0E18" w:rsidP="001B0E18">
      <w:p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2.2 APPEND NEW DATA</w:t>
      </w:r>
    </w:p>
    <w:p w14:paraId="56274005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the Excel file called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Mexico.xlsx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into the Power Query Editor in Excel.</w:t>
      </w:r>
    </w:p>
    <w:p w14:paraId="3ACFD35D" w14:textId="77777777" w:rsidR="00D15B3B" w:rsidRPr="005B499F" w:rsidRDefault="00D15B3B" w:rsidP="00A70261">
      <w:pPr>
        <w:numPr>
          <w:ilvl w:val="0"/>
          <w:numId w:val="20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Add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a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stom Colum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 nam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g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with the value "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Mexico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".</w:t>
      </w:r>
    </w:p>
    <w:p w14:paraId="51EC7592" w14:textId="77777777" w:rsidR="00D15B3B" w:rsidRPr="005B499F" w:rsidRDefault="00D15B3B" w:rsidP="00A70261">
      <w:pPr>
        <w:numPr>
          <w:ilvl w:val="0"/>
          <w:numId w:val="20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nam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your query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Mexico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</w:t>
      </w:r>
    </w:p>
    <w:p w14:paraId="77673342" w14:textId="77777777" w:rsidR="00D15B3B" w:rsidRPr="005B499F" w:rsidRDefault="00D15B3B" w:rsidP="00A70261">
      <w:pPr>
        <w:numPr>
          <w:ilvl w:val="0"/>
          <w:numId w:val="20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lose &amp; 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query as a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 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(do not load to the data model.)</w:t>
      </w:r>
    </w:p>
    <w:p w14:paraId="6EFA99CA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Open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Competitive Data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query and edit in Power Query Editor in Excel.</w:t>
      </w:r>
    </w:p>
    <w:p w14:paraId="1EEAD7F7" w14:textId="68709E77" w:rsidR="00D15B3B" w:rsidRPr="005B499F" w:rsidRDefault="00D15B3B" w:rsidP="00A70261">
      <w:pPr>
        <w:numPr>
          <w:ilvl w:val="0"/>
          <w:numId w:val="21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Append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th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Mexico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query</w:t>
      </w:r>
      <w:r w:rsidR="006B180B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, making adjustments as required to ensure the data appends correctly</w:t>
      </w:r>
    </w:p>
    <w:p w14:paraId="326BE2B1" w14:textId="4AFDFB74" w:rsidR="00D15B3B" w:rsidRPr="00097524" w:rsidRDefault="00D15B3B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How many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columns </w:t>
      </w: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now appear in your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Competitive Data </w:t>
      </w: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query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?</w:t>
      </w:r>
    </w:p>
    <w:p w14:paraId="1E261C36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lose and 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your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mpetitive Data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query.</w:t>
      </w:r>
    </w:p>
    <w:p w14:paraId="37151045" w14:textId="77777777" w:rsidR="00D15B3B" w:rsidRPr="005B499F" w:rsidRDefault="00D15B3B" w:rsidP="00A70261">
      <w:pPr>
        <w:numPr>
          <w:ilvl w:val="0"/>
          <w:numId w:val="22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fresh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your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verage Pric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by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roduc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&amp;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gion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Pivot Table.</w:t>
      </w:r>
    </w:p>
    <w:p w14:paraId="3E1DF9F0" w14:textId="52662B3E" w:rsidR="00D15B3B" w:rsidRPr="00097524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What is the Average Price of Elbow Pads in Mexico.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 xml:space="preserve"> </w:t>
      </w:r>
      <w:r w:rsidRPr="00097524">
        <w:rPr>
          <w:rFonts w:ascii="Raleway" w:eastAsia="Times New Roman" w:hAnsi="Raleway" w:cs="Arial"/>
          <w:i/>
          <w:iCs/>
          <w:color w:val="C00000"/>
          <w:sz w:val="24"/>
          <w:szCs w:val="24"/>
          <w:lang w:eastAsia="en-CA"/>
        </w:rPr>
        <w:t>Round to zero decimal points.</w:t>
      </w:r>
    </w:p>
    <w:p w14:paraId="3CD6D40B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Edit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mpetitive Data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query to ad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ustom Columns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for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Total Sales, Total Cost, Total Profit $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 an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Total Profit %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using the correct fields to calculate the values. </w:t>
      </w:r>
    </w:p>
    <w:p w14:paraId="18917B72" w14:textId="77777777" w:rsidR="00D15B3B" w:rsidRPr="005B499F" w:rsidRDefault="00D15B3B" w:rsidP="00A70261">
      <w:pPr>
        <w:numPr>
          <w:ilvl w:val="0"/>
          <w:numId w:val="23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Forma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these new columns appropriately</w:t>
      </w:r>
    </w:p>
    <w:p w14:paraId="203988E7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dd a Pivot Tabl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on a new worksheet called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vg Profit By Regio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n using the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 Competitive Data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query to illustrat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verage Total Profit %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by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gion.</w:t>
      </w:r>
    </w:p>
    <w:p w14:paraId="5A45BA24" w14:textId="77777777" w:rsidR="00D15B3B" w:rsidRPr="005B499F" w:rsidRDefault="00D15B3B" w:rsidP="00A70261">
      <w:pPr>
        <w:numPr>
          <w:ilvl w:val="0"/>
          <w:numId w:val="2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Renam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columns for clarity</w:t>
      </w:r>
    </w:p>
    <w:p w14:paraId="4002E812" w14:textId="77777777" w:rsidR="00D15B3B" w:rsidRPr="005B499F" w:rsidRDefault="00D15B3B" w:rsidP="00A70261">
      <w:pPr>
        <w:numPr>
          <w:ilvl w:val="0"/>
          <w:numId w:val="2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o not show Field Headers</w:t>
      </w:r>
    </w:p>
    <w:p w14:paraId="4A8DD115" w14:textId="77777777" w:rsidR="00D15B3B" w:rsidRPr="005B499F" w:rsidRDefault="00D15B3B" w:rsidP="00A70261">
      <w:pPr>
        <w:numPr>
          <w:ilvl w:val="0"/>
          <w:numId w:val="2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Format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values as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Percentage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with two decimal places</w:t>
      </w:r>
    </w:p>
    <w:p w14:paraId="3D9AE49A" w14:textId="77777777" w:rsidR="00D15B3B" w:rsidRPr="005B499F" w:rsidRDefault="00D15B3B" w:rsidP="00A70261">
      <w:pPr>
        <w:numPr>
          <w:ilvl w:val="0"/>
          <w:numId w:val="2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pp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 PivotTable Style 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White, Pivot Style Medium 1</w:t>
      </w:r>
    </w:p>
    <w:p w14:paraId="7A40B6D7" w14:textId="77777777" w:rsidR="00D15B3B" w:rsidRPr="005B499F" w:rsidRDefault="00D15B3B" w:rsidP="00A70261">
      <w:pPr>
        <w:numPr>
          <w:ilvl w:val="0"/>
          <w:numId w:val="24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Sort 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in descending value</w:t>
      </w:r>
    </w:p>
    <w:p w14:paraId="1FB36093" w14:textId="498929EB" w:rsidR="00D15B3B" w:rsidRDefault="00D15B3B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Copy and paste</w:t>
      </w:r>
      <w:r w:rsidRPr="00097524"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t> your pivot table in the box below.</w:t>
      </w:r>
    </w:p>
    <w:p w14:paraId="2E19E9EC" w14:textId="77777777" w:rsidR="005E7A80" w:rsidRDefault="005E7A80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</w:p>
    <w:p w14:paraId="562EDB30" w14:textId="77777777" w:rsidR="00B545B1" w:rsidRDefault="00B545B1" w:rsidP="00B545B1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---</w:t>
      </w:r>
    </w:p>
    <w:p w14:paraId="5E9B9CF9" w14:textId="77777777" w:rsidR="00B545B1" w:rsidRPr="00015998" w:rsidRDefault="00B545B1" w:rsidP="00B545B1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  <w:u w:val="single"/>
        </w:rPr>
      </w:pPr>
      <w:r w:rsidRPr="00015998">
        <w:rPr>
          <w:rFonts w:ascii="Raleway" w:hAnsi="Raleway" w:cs="Arial"/>
          <w:spacing w:val="6"/>
          <w:sz w:val="24"/>
          <w:szCs w:val="24"/>
          <w:u w:val="single"/>
        </w:rPr>
        <w:t>My Notes</w:t>
      </w:r>
    </w:p>
    <w:p w14:paraId="12E1E2D0" w14:textId="77777777" w:rsidR="00B545B1" w:rsidRPr="00015998" w:rsidRDefault="00B545B1" w:rsidP="00B545B1">
      <w:pPr>
        <w:pStyle w:val="ListParagraph"/>
        <w:numPr>
          <w:ilvl w:val="0"/>
          <w:numId w:val="41"/>
        </w:numPr>
        <w:rPr>
          <w:rFonts w:ascii="Raleway" w:hAnsi="Raleway" w:cs="Arial"/>
          <w:color w:val="C00000"/>
          <w:spacing w:val="6"/>
          <w:sz w:val="24"/>
          <w:szCs w:val="24"/>
        </w:rPr>
      </w:pPr>
    </w:p>
    <w:p w14:paraId="7EC6FDAE" w14:textId="77777777" w:rsidR="00B545B1" w:rsidRPr="00015998" w:rsidRDefault="00B545B1" w:rsidP="00B545B1">
      <w:pPr>
        <w:rPr>
          <w:rFonts w:ascii="Raleway" w:hAnsi="Raleway" w:cs="Arial"/>
          <w:color w:val="C00000"/>
          <w:spacing w:val="6"/>
          <w:sz w:val="24"/>
          <w:szCs w:val="24"/>
        </w:rPr>
      </w:pPr>
    </w:p>
    <w:p w14:paraId="32FEFE4A" w14:textId="77777777" w:rsidR="00B545B1" w:rsidRDefault="00B545B1" w:rsidP="00B545B1">
      <w:pPr>
        <w:pStyle w:val="NormalWeb"/>
        <w:spacing w:after="120" w:afterAutospacing="0"/>
        <w:rPr>
          <w:rFonts w:ascii="Raleway" w:hAnsi="Raleway" w:cs="Arial"/>
          <w:i/>
          <w:iCs/>
          <w:color w:val="C00000"/>
        </w:rPr>
      </w:pPr>
      <w:r w:rsidRPr="00015998">
        <w:rPr>
          <w:rFonts w:ascii="Raleway" w:hAnsi="Raleway" w:cs="Arial"/>
          <w:spacing w:val="6"/>
        </w:rPr>
        <w:t>---</w:t>
      </w:r>
    </w:p>
    <w:p w14:paraId="27AB954B" w14:textId="41474F07" w:rsidR="00B545B1" w:rsidRDefault="00B545B1">
      <w:pPr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  <w:r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  <w:br w:type="page"/>
      </w:r>
    </w:p>
    <w:p w14:paraId="67AF9688" w14:textId="77777777" w:rsidR="00B545B1" w:rsidRPr="00097524" w:rsidRDefault="00B545B1" w:rsidP="00A70261">
      <w:pPr>
        <w:spacing w:before="100" w:beforeAutospacing="1" w:after="120" w:line="240" w:lineRule="auto"/>
        <w:rPr>
          <w:rFonts w:ascii="Raleway" w:eastAsia="Times New Roman" w:hAnsi="Raleway" w:cs="Arial"/>
          <w:i/>
          <w:color w:val="C00000"/>
          <w:sz w:val="24"/>
          <w:szCs w:val="24"/>
          <w:lang w:eastAsia="en-CA"/>
        </w:rPr>
      </w:pPr>
    </w:p>
    <w:p w14:paraId="6130AE52" w14:textId="45CB094B" w:rsidR="00D15B3B" w:rsidRPr="005B499F" w:rsidRDefault="001B0E18" w:rsidP="001B0E18">
      <w:pPr>
        <w:shd w:val="clear" w:color="auto" w:fill="DFE3E5" w:themeFill="background2"/>
        <w:spacing w:before="100" w:beforeAutospacing="1" w:after="120" w:line="240" w:lineRule="auto"/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3.1 UNPIVOT</w:t>
      </w:r>
    </w:p>
    <w:p w14:paraId="49C991BC" w14:textId="77777777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Import &amp; Edit/Transform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ORDERS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sheet in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rinkDelivery.xlsx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. The data on the worksheet is formatted as a 2x2 table so you will need to unpivot it to add it to the data model.</w:t>
      </w:r>
    </w:p>
    <w:p w14:paraId="54E8C1F9" w14:textId="437C2D32" w:rsidR="00D15B3B" w:rsidRPr="005B499F" w:rsidRDefault="00D15B3B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i/>
          <w:iCs/>
          <w:color w:val="000000" w:themeColor="text1"/>
          <w:sz w:val="24"/>
          <w:szCs w:val="24"/>
          <w:lang w:eastAsia="en-CA"/>
        </w:rPr>
        <w:t>If you need help please refer to textbook activities 6-5 and 6-6.</w:t>
      </w:r>
    </w:p>
    <w:p w14:paraId="00663DC9" w14:textId="77777777" w:rsidR="00D15B3B" w:rsidRPr="005B499F" w:rsidRDefault="00D15B3B" w:rsidP="00A70261">
      <w:pPr>
        <w:numPr>
          <w:ilvl w:val="0"/>
          <w:numId w:val="25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Load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 as a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Connection On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and add to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Data Model.</w:t>
      </w:r>
    </w:p>
    <w:p w14:paraId="5C33CE61" w14:textId="20A0646B" w:rsidR="00D15B3B" w:rsidRPr="00097524" w:rsidRDefault="00A70261" w:rsidP="00A70261">
      <w:pPr>
        <w:spacing w:before="100" w:beforeAutospacing="1" w:after="120" w:line="240" w:lineRule="auto"/>
        <w:rPr>
          <w:rFonts w:ascii="Raleway" w:hAnsi="Raleway"/>
          <w:i/>
          <w:color w:val="C00000"/>
          <w:sz w:val="24"/>
          <w:szCs w:val="24"/>
        </w:rPr>
      </w:pPr>
      <w:r w:rsidRPr="00097524">
        <w:rPr>
          <w:rFonts w:ascii="Raleway" w:hAnsi="Raleway"/>
          <w:i/>
          <w:color w:val="C00000"/>
          <w:sz w:val="24"/>
          <w:szCs w:val="24"/>
        </w:rPr>
        <w:t xml:space="preserve">How many </w:t>
      </w:r>
      <w:r w:rsidRPr="00097524">
        <w:rPr>
          <w:rFonts w:ascii="Raleway" w:hAnsi="Raleway"/>
          <w:b/>
          <w:i/>
          <w:color w:val="C00000"/>
          <w:sz w:val="24"/>
          <w:szCs w:val="24"/>
        </w:rPr>
        <w:t>rows</w:t>
      </w:r>
      <w:r w:rsidRPr="00097524">
        <w:rPr>
          <w:rFonts w:ascii="Raleway" w:hAnsi="Raleway"/>
          <w:i/>
          <w:color w:val="C00000"/>
          <w:sz w:val="24"/>
          <w:szCs w:val="24"/>
        </w:rPr>
        <w:t xml:space="preserve"> does the </w:t>
      </w:r>
      <w:r w:rsidRPr="00097524">
        <w:rPr>
          <w:rFonts w:ascii="Raleway" w:hAnsi="Raleway"/>
          <w:b/>
          <w:i/>
          <w:color w:val="C00000"/>
          <w:sz w:val="24"/>
          <w:szCs w:val="24"/>
        </w:rPr>
        <w:t>ORDERS</w:t>
      </w:r>
      <w:r w:rsidRPr="00097524">
        <w:rPr>
          <w:rFonts w:ascii="Raleway" w:hAnsi="Raleway"/>
          <w:i/>
          <w:color w:val="C00000"/>
          <w:sz w:val="24"/>
          <w:szCs w:val="24"/>
        </w:rPr>
        <w:t xml:space="preserve"> query load to the data model?</w:t>
      </w:r>
    </w:p>
    <w:p w14:paraId="401AE92D" w14:textId="77777777" w:rsidR="00A70261" w:rsidRPr="005B499F" w:rsidRDefault="00A70261" w:rsidP="00A70261">
      <w:pPr>
        <w:spacing w:before="100" w:beforeAutospacing="1" w:after="120" w:line="240" w:lineRule="auto"/>
        <w:rPr>
          <w:rFonts w:ascii="Raleway" w:hAnsi="Raleway"/>
          <w:color w:val="000000" w:themeColor="text1"/>
          <w:sz w:val="24"/>
          <w:szCs w:val="24"/>
        </w:rPr>
      </w:pPr>
      <w:r w:rsidRPr="005B499F">
        <w:rPr>
          <w:rFonts w:ascii="Raleway" w:hAnsi="Raleway"/>
          <w:color w:val="000000" w:themeColor="text1"/>
          <w:sz w:val="24"/>
          <w:szCs w:val="24"/>
        </w:rPr>
        <w:t>Create a new</w:t>
      </w:r>
      <w:r w:rsidRPr="005B499F">
        <w:rPr>
          <w:rStyle w:val="Strong"/>
          <w:rFonts w:ascii="Raleway" w:hAnsi="Raleway"/>
          <w:color w:val="000000" w:themeColor="text1"/>
          <w:sz w:val="24"/>
          <w:szCs w:val="24"/>
        </w:rPr>
        <w:t xml:space="preserve"> pivot table</w:t>
      </w:r>
      <w:r w:rsidRPr="005B499F">
        <w:rPr>
          <w:rFonts w:ascii="Raleway" w:hAnsi="Raleway"/>
          <w:color w:val="000000" w:themeColor="text1"/>
          <w:sz w:val="24"/>
          <w:szCs w:val="24"/>
        </w:rPr>
        <w:t xml:space="preserve"> based on the </w:t>
      </w:r>
      <w:r w:rsidRPr="005B499F">
        <w:rPr>
          <w:rStyle w:val="Strong"/>
          <w:rFonts w:ascii="Raleway" w:hAnsi="Raleway"/>
          <w:color w:val="000000" w:themeColor="text1"/>
          <w:sz w:val="24"/>
          <w:szCs w:val="24"/>
        </w:rPr>
        <w:t xml:space="preserve">ORDERS </w:t>
      </w:r>
      <w:r w:rsidRPr="005B499F">
        <w:rPr>
          <w:rFonts w:ascii="Raleway" w:hAnsi="Raleway"/>
          <w:color w:val="000000" w:themeColor="text1"/>
          <w:sz w:val="24"/>
          <w:szCs w:val="24"/>
        </w:rPr>
        <w:t xml:space="preserve">table. Your pivot table should illustrate the breakdown of </w:t>
      </w:r>
      <w:r w:rsidRPr="005B499F">
        <w:rPr>
          <w:rStyle w:val="Strong"/>
          <w:rFonts w:ascii="Raleway" w:hAnsi="Raleway"/>
          <w:color w:val="000000" w:themeColor="text1"/>
          <w:sz w:val="24"/>
          <w:szCs w:val="24"/>
        </w:rPr>
        <w:t>Wine, Beer, Spirits by Region</w:t>
      </w:r>
      <w:r w:rsidRPr="005B499F">
        <w:rPr>
          <w:rFonts w:ascii="Raleway" w:hAnsi="Raleway"/>
          <w:color w:val="000000" w:themeColor="text1"/>
          <w:sz w:val="24"/>
          <w:szCs w:val="24"/>
        </w:rPr>
        <w:t xml:space="preserve"> (by percentage.) </w:t>
      </w:r>
    </w:p>
    <w:p w14:paraId="483F9B95" w14:textId="4F3E91DF" w:rsidR="00A70261" w:rsidRPr="00097524" w:rsidRDefault="00A70261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b/>
          <w:i/>
          <w:color w:val="C00000"/>
          <w:sz w:val="24"/>
          <w:szCs w:val="24"/>
          <w:lang w:eastAsia="en-CA"/>
        </w:rPr>
      </w:pPr>
      <w:r w:rsidRPr="00097524">
        <w:rPr>
          <w:rFonts w:ascii="Raleway" w:hAnsi="Raleway"/>
          <w:i/>
          <w:color w:val="C00000"/>
          <w:sz w:val="24"/>
          <w:szCs w:val="24"/>
        </w:rPr>
        <w:t xml:space="preserve">What is the </w:t>
      </w:r>
      <w:r w:rsidRPr="00097524">
        <w:rPr>
          <w:rFonts w:ascii="Raleway" w:hAnsi="Raleway"/>
          <w:b/>
          <w:i/>
          <w:color w:val="C00000"/>
          <w:sz w:val="24"/>
          <w:szCs w:val="24"/>
        </w:rPr>
        <w:t>percentage of overall orders</w:t>
      </w:r>
      <w:r w:rsidRPr="00097524">
        <w:rPr>
          <w:rFonts w:ascii="Raleway" w:hAnsi="Raleway"/>
          <w:i/>
          <w:color w:val="C00000"/>
          <w:sz w:val="24"/>
          <w:szCs w:val="24"/>
        </w:rPr>
        <w:t xml:space="preserve"> were for </w:t>
      </w:r>
      <w:r w:rsidRPr="00097524">
        <w:rPr>
          <w:rStyle w:val="Strong"/>
          <w:rFonts w:ascii="Raleway" w:hAnsi="Raleway"/>
          <w:i/>
          <w:color w:val="C00000"/>
          <w:sz w:val="24"/>
          <w:szCs w:val="24"/>
        </w:rPr>
        <w:t xml:space="preserve">Wine </w:t>
      </w:r>
      <w:r w:rsidRPr="00097524">
        <w:rPr>
          <w:rFonts w:ascii="Raleway" w:hAnsi="Raleway"/>
          <w:i/>
          <w:color w:val="C00000"/>
          <w:sz w:val="24"/>
          <w:szCs w:val="24"/>
        </w:rPr>
        <w:t xml:space="preserve">in the </w:t>
      </w:r>
      <w:r w:rsidRPr="00097524">
        <w:rPr>
          <w:rStyle w:val="Strong"/>
          <w:rFonts w:ascii="Raleway" w:hAnsi="Raleway"/>
          <w:i/>
          <w:color w:val="C00000"/>
          <w:sz w:val="24"/>
          <w:szCs w:val="24"/>
        </w:rPr>
        <w:t>Okanagan</w:t>
      </w:r>
      <w:r w:rsidRPr="00097524">
        <w:rPr>
          <w:rFonts w:ascii="Raleway" w:hAnsi="Raleway"/>
          <w:i/>
          <w:color w:val="C00000"/>
          <w:sz w:val="24"/>
          <w:szCs w:val="24"/>
        </w:rPr>
        <w:t>?</w:t>
      </w:r>
    </w:p>
    <w:p w14:paraId="3D8C0C7F" w14:textId="77777777" w:rsidR="00A70261" w:rsidRPr="005B499F" w:rsidRDefault="00A70261" w:rsidP="00A70261">
      <w:p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Ensure your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 Pivot Table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for th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ORDERS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query in the previous step shows Region (rows) and Category (columns) and Orders as a percent of grand total.</w:t>
      </w:r>
    </w:p>
    <w:p w14:paraId="40C8397B" w14:textId="77777777" w:rsidR="00A70261" w:rsidRPr="005B499F" w:rsidRDefault="00A70261" w:rsidP="00A70261">
      <w:pPr>
        <w:numPr>
          <w:ilvl w:val="0"/>
          <w:numId w:val="2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Format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values as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 xml:space="preserve">Percentage 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>with zero decimal places</w:t>
      </w:r>
    </w:p>
    <w:p w14:paraId="5C51F940" w14:textId="77777777" w:rsidR="00A70261" w:rsidRPr="005B499F" w:rsidRDefault="00A70261" w:rsidP="00A70261">
      <w:pPr>
        <w:numPr>
          <w:ilvl w:val="0"/>
          <w:numId w:val="26"/>
        </w:numPr>
        <w:spacing w:before="100" w:beforeAutospacing="1" w:after="120" w:line="240" w:lineRule="auto"/>
        <w:rPr>
          <w:rFonts w:ascii="Raleway" w:eastAsia="Times New Roman" w:hAnsi="Raleway" w:cs="Times New Roman"/>
          <w:color w:val="000000" w:themeColor="text1"/>
          <w:sz w:val="24"/>
          <w:szCs w:val="24"/>
          <w:lang w:eastAsia="en-CA"/>
        </w:rPr>
      </w:pP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Apply</w:t>
      </w:r>
      <w:r w:rsidRPr="005B499F">
        <w:rPr>
          <w:rFonts w:ascii="Raleway" w:eastAsia="Times New Roman" w:hAnsi="Raleway" w:cs="Arial"/>
          <w:color w:val="000000" w:themeColor="text1"/>
          <w:sz w:val="24"/>
          <w:szCs w:val="24"/>
          <w:lang w:eastAsia="en-CA"/>
        </w:rPr>
        <w:t xml:space="preserve"> PivotTable Style </w:t>
      </w:r>
      <w:r w:rsidRPr="005B499F">
        <w:rPr>
          <w:rFonts w:ascii="Raleway" w:eastAsia="Times New Roman" w:hAnsi="Raleway" w:cs="Arial"/>
          <w:b/>
          <w:bCs/>
          <w:color w:val="000000" w:themeColor="text1"/>
          <w:sz w:val="24"/>
          <w:szCs w:val="24"/>
          <w:lang w:eastAsia="en-CA"/>
        </w:rPr>
        <w:t>White, Pivot Style Medium 1</w:t>
      </w:r>
    </w:p>
    <w:p w14:paraId="4FD3F6B9" w14:textId="2F6ECE54" w:rsidR="00A70261" w:rsidRDefault="00A70261" w:rsidP="00A70261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Copy and paste your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 xml:space="preserve"> pivot table </w:t>
      </w:r>
      <w:r w:rsidRPr="00097524">
        <w:rPr>
          <w:rFonts w:ascii="Raleway" w:eastAsia="Times New Roman" w:hAnsi="Raleway" w:cs="Arial"/>
          <w:bCs/>
          <w:i/>
          <w:color w:val="C00000"/>
          <w:sz w:val="24"/>
          <w:szCs w:val="24"/>
          <w:lang w:eastAsia="en-CA"/>
        </w:rPr>
        <w:t>in the answer box</w:t>
      </w:r>
      <w:r w:rsidRPr="00097524"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  <w:t>. </w:t>
      </w:r>
    </w:p>
    <w:p w14:paraId="78589F5D" w14:textId="77777777" w:rsidR="00215BBF" w:rsidRDefault="00215BBF" w:rsidP="00215BBF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</w:rPr>
      </w:pPr>
      <w:r>
        <w:rPr>
          <w:rFonts w:ascii="Raleway" w:hAnsi="Raleway" w:cs="Arial"/>
          <w:spacing w:val="6"/>
          <w:sz w:val="24"/>
          <w:szCs w:val="24"/>
        </w:rPr>
        <w:t>---</w:t>
      </w:r>
    </w:p>
    <w:p w14:paraId="7AE6BA7A" w14:textId="77777777" w:rsidR="00215BBF" w:rsidRPr="00015998" w:rsidRDefault="00215BBF" w:rsidP="00215BBF">
      <w:pPr>
        <w:spacing w:before="100" w:beforeAutospacing="1" w:after="120" w:line="240" w:lineRule="auto"/>
        <w:rPr>
          <w:rFonts w:ascii="Raleway" w:hAnsi="Raleway" w:cs="Arial"/>
          <w:spacing w:val="6"/>
          <w:sz w:val="24"/>
          <w:szCs w:val="24"/>
          <w:u w:val="single"/>
        </w:rPr>
      </w:pPr>
      <w:r w:rsidRPr="00015998">
        <w:rPr>
          <w:rFonts w:ascii="Raleway" w:hAnsi="Raleway" w:cs="Arial"/>
          <w:spacing w:val="6"/>
          <w:sz w:val="24"/>
          <w:szCs w:val="24"/>
          <w:u w:val="single"/>
        </w:rPr>
        <w:t>My Notes</w:t>
      </w:r>
    </w:p>
    <w:p w14:paraId="008CD8BB" w14:textId="77777777" w:rsidR="00215BBF" w:rsidRPr="00015998" w:rsidRDefault="00215BBF" w:rsidP="00215BBF">
      <w:pPr>
        <w:pStyle w:val="ListParagraph"/>
        <w:numPr>
          <w:ilvl w:val="0"/>
          <w:numId w:val="44"/>
        </w:numPr>
        <w:rPr>
          <w:rFonts w:ascii="Raleway" w:hAnsi="Raleway" w:cs="Arial"/>
          <w:color w:val="C00000"/>
          <w:spacing w:val="6"/>
          <w:sz w:val="24"/>
          <w:szCs w:val="24"/>
        </w:rPr>
      </w:pPr>
    </w:p>
    <w:p w14:paraId="36631B88" w14:textId="77777777" w:rsidR="00215BBF" w:rsidRPr="00015998" w:rsidRDefault="00215BBF" w:rsidP="00215BBF">
      <w:pPr>
        <w:rPr>
          <w:rFonts w:ascii="Raleway" w:hAnsi="Raleway" w:cs="Arial"/>
          <w:color w:val="C00000"/>
          <w:spacing w:val="6"/>
          <w:sz w:val="24"/>
          <w:szCs w:val="24"/>
        </w:rPr>
      </w:pPr>
    </w:p>
    <w:p w14:paraId="48EE484D" w14:textId="13240095" w:rsidR="00215BBF" w:rsidRPr="00097524" w:rsidRDefault="00215BBF" w:rsidP="00215BBF">
      <w:pPr>
        <w:spacing w:before="100" w:beforeAutospacing="1" w:after="120" w:line="240" w:lineRule="auto"/>
        <w:rPr>
          <w:rFonts w:ascii="Raleway" w:eastAsia="Times New Roman" w:hAnsi="Raleway" w:cs="Arial"/>
          <w:b/>
          <w:bCs/>
          <w:i/>
          <w:color w:val="C00000"/>
          <w:sz w:val="24"/>
          <w:szCs w:val="24"/>
          <w:lang w:eastAsia="en-CA"/>
        </w:rPr>
      </w:pPr>
      <w:r w:rsidRPr="00015998">
        <w:rPr>
          <w:rFonts w:ascii="Raleway" w:hAnsi="Raleway" w:cs="Arial"/>
          <w:spacing w:val="6"/>
          <w:sz w:val="24"/>
          <w:szCs w:val="24"/>
        </w:rPr>
        <w:t>---</w:t>
      </w:r>
    </w:p>
    <w:sectPr w:rsidR="00215BBF" w:rsidRPr="0009752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aleway">
    <w:altName w:val="Raleway"/>
    <w:charset w:val="00"/>
    <w:family w:val="auto"/>
    <w:pitch w:val="variable"/>
    <w:sig w:usb0="A00002FF" w:usb1="5000205B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01745"/>
    <w:multiLevelType w:val="multilevel"/>
    <w:tmpl w:val="F35A6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5"/>
      <w:numFmt w:val="decimal"/>
      <w:lvlText w:val="%2)"/>
      <w:lvlJc w:val="left"/>
      <w:pPr>
        <w:ind w:left="1488" w:hanging="408"/>
      </w:pPr>
      <w:rPr>
        <w:rFonts w:ascii="Arial" w:hAnsi="Arial" w:cs="Arial" w:hint="default"/>
        <w:color w:val="000000"/>
        <w:sz w:val="28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307EB6"/>
    <w:multiLevelType w:val="hybridMultilevel"/>
    <w:tmpl w:val="094293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BE3A0F"/>
    <w:multiLevelType w:val="multilevel"/>
    <w:tmpl w:val="15A26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1A4DC9"/>
    <w:multiLevelType w:val="multilevel"/>
    <w:tmpl w:val="D2B03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2E40A6"/>
    <w:multiLevelType w:val="hybridMultilevel"/>
    <w:tmpl w:val="242036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D1CE7706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2D8EF026">
      <w:start w:val="1"/>
      <w:numFmt w:val="lowerRoman"/>
      <w:lvlText w:val="%3."/>
      <w:lvlJc w:val="right"/>
      <w:pPr>
        <w:ind w:left="2160" w:hanging="180"/>
      </w:pPr>
      <w:rPr>
        <w:color w:val="auto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81B14"/>
    <w:multiLevelType w:val="multilevel"/>
    <w:tmpl w:val="E940E572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94B045F"/>
    <w:multiLevelType w:val="multilevel"/>
    <w:tmpl w:val="AD62F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957F52"/>
    <w:multiLevelType w:val="multilevel"/>
    <w:tmpl w:val="7AE4F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6A05C9"/>
    <w:multiLevelType w:val="hybridMultilevel"/>
    <w:tmpl w:val="094293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F24142"/>
    <w:multiLevelType w:val="multilevel"/>
    <w:tmpl w:val="73EA7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20696E"/>
    <w:multiLevelType w:val="multilevel"/>
    <w:tmpl w:val="E60E3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B521B29"/>
    <w:multiLevelType w:val="multilevel"/>
    <w:tmpl w:val="61E61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2647E5"/>
    <w:multiLevelType w:val="hybridMultilevel"/>
    <w:tmpl w:val="094293B8"/>
    <w:lvl w:ilvl="0" w:tplc="80DC10B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0035B8"/>
    <w:multiLevelType w:val="multilevel"/>
    <w:tmpl w:val="44584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1276C7"/>
    <w:multiLevelType w:val="hybridMultilevel"/>
    <w:tmpl w:val="094293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D078C7"/>
    <w:multiLevelType w:val="multilevel"/>
    <w:tmpl w:val="884891A0"/>
    <w:lvl w:ilvl="0">
      <w:start w:val="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9801CD6"/>
    <w:multiLevelType w:val="multilevel"/>
    <w:tmpl w:val="C7129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C764B29"/>
    <w:multiLevelType w:val="multilevel"/>
    <w:tmpl w:val="884891A0"/>
    <w:lvl w:ilvl="0">
      <w:start w:val="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C8C7CF1"/>
    <w:multiLevelType w:val="hybridMultilevel"/>
    <w:tmpl w:val="094293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7B0BFB"/>
    <w:multiLevelType w:val="multilevel"/>
    <w:tmpl w:val="BD285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F8E7895"/>
    <w:multiLevelType w:val="hybridMultilevel"/>
    <w:tmpl w:val="73749B4A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47A37E4D"/>
    <w:multiLevelType w:val="multilevel"/>
    <w:tmpl w:val="68248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8E53B56"/>
    <w:multiLevelType w:val="hybridMultilevel"/>
    <w:tmpl w:val="475E6F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364FEF"/>
    <w:multiLevelType w:val="hybridMultilevel"/>
    <w:tmpl w:val="80C6D26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E351C6"/>
    <w:multiLevelType w:val="multilevel"/>
    <w:tmpl w:val="C24A3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5586806"/>
    <w:multiLevelType w:val="multilevel"/>
    <w:tmpl w:val="E8A23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5667A15"/>
    <w:multiLevelType w:val="multilevel"/>
    <w:tmpl w:val="8B48AE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8D361BA"/>
    <w:multiLevelType w:val="multilevel"/>
    <w:tmpl w:val="C5C24560"/>
    <w:lvl w:ilvl="0">
      <w:start w:val="1"/>
      <w:numFmt w:val="decimal"/>
      <w:lvlText w:val="%1.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591C3FE8"/>
    <w:multiLevelType w:val="hybridMultilevel"/>
    <w:tmpl w:val="D812D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157600"/>
    <w:multiLevelType w:val="multilevel"/>
    <w:tmpl w:val="4ABEA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BD828E6"/>
    <w:multiLevelType w:val="hybridMultilevel"/>
    <w:tmpl w:val="094293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D3DCF"/>
    <w:multiLevelType w:val="multilevel"/>
    <w:tmpl w:val="C4A0D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E82B2D"/>
    <w:multiLevelType w:val="multilevel"/>
    <w:tmpl w:val="884891A0"/>
    <w:lvl w:ilvl="0">
      <w:start w:val="1"/>
      <w:numFmt w:val="decimal"/>
      <w:lvlText w:val="%1"/>
      <w:lvlJc w:val="left"/>
      <w:pPr>
        <w:ind w:left="468" w:hanging="4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8" w:hanging="46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6161003F"/>
    <w:multiLevelType w:val="multilevel"/>
    <w:tmpl w:val="1C567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73648ED"/>
    <w:multiLevelType w:val="hybridMultilevel"/>
    <w:tmpl w:val="094293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EB7E52"/>
    <w:multiLevelType w:val="hybridMultilevel"/>
    <w:tmpl w:val="094293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EC1FD0"/>
    <w:multiLevelType w:val="multilevel"/>
    <w:tmpl w:val="361E9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C6B16E8"/>
    <w:multiLevelType w:val="multilevel"/>
    <w:tmpl w:val="EAF0B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05C49B2"/>
    <w:multiLevelType w:val="multilevel"/>
    <w:tmpl w:val="E00CB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4CA2F4A"/>
    <w:multiLevelType w:val="multilevel"/>
    <w:tmpl w:val="E258D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5E528A5"/>
    <w:multiLevelType w:val="multilevel"/>
    <w:tmpl w:val="FDD20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95D2C78"/>
    <w:multiLevelType w:val="multilevel"/>
    <w:tmpl w:val="48BE2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B6D4A58"/>
    <w:multiLevelType w:val="hybridMultilevel"/>
    <w:tmpl w:val="094293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C04237"/>
    <w:multiLevelType w:val="hybridMultilevel"/>
    <w:tmpl w:val="227693BA"/>
    <w:lvl w:ilvl="0" w:tplc="35460AE4">
      <w:start w:val="1"/>
      <w:numFmt w:val="bullet"/>
      <w:lvlText w:val="-"/>
      <w:lvlJc w:val="left"/>
      <w:pPr>
        <w:ind w:left="720" w:hanging="360"/>
      </w:pPr>
      <w:rPr>
        <w:rFonts w:ascii="Raleway" w:eastAsiaTheme="minorHAnsi" w:hAnsi="Raleway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9"/>
  </w:num>
  <w:num w:numId="3">
    <w:abstractNumId w:val="25"/>
  </w:num>
  <w:num w:numId="4">
    <w:abstractNumId w:val="36"/>
  </w:num>
  <w:num w:numId="5">
    <w:abstractNumId w:val="15"/>
  </w:num>
  <w:num w:numId="6">
    <w:abstractNumId w:val="16"/>
  </w:num>
  <w:num w:numId="7">
    <w:abstractNumId w:val="24"/>
  </w:num>
  <w:num w:numId="8">
    <w:abstractNumId w:val="0"/>
  </w:num>
  <w:num w:numId="9">
    <w:abstractNumId w:val="37"/>
  </w:num>
  <w:num w:numId="10">
    <w:abstractNumId w:val="3"/>
  </w:num>
  <w:num w:numId="11">
    <w:abstractNumId w:val="38"/>
  </w:num>
  <w:num w:numId="12">
    <w:abstractNumId w:val="5"/>
  </w:num>
  <w:num w:numId="13">
    <w:abstractNumId w:val="41"/>
  </w:num>
  <w:num w:numId="14">
    <w:abstractNumId w:val="9"/>
  </w:num>
  <w:num w:numId="15">
    <w:abstractNumId w:val="6"/>
  </w:num>
  <w:num w:numId="16">
    <w:abstractNumId w:val="31"/>
  </w:num>
  <w:num w:numId="17">
    <w:abstractNumId w:val="13"/>
  </w:num>
  <w:num w:numId="18">
    <w:abstractNumId w:val="11"/>
  </w:num>
  <w:num w:numId="19">
    <w:abstractNumId w:val="21"/>
  </w:num>
  <w:num w:numId="20">
    <w:abstractNumId w:val="10"/>
  </w:num>
  <w:num w:numId="21">
    <w:abstractNumId w:val="2"/>
  </w:num>
  <w:num w:numId="22">
    <w:abstractNumId w:val="7"/>
  </w:num>
  <w:num w:numId="23">
    <w:abstractNumId w:val="19"/>
  </w:num>
  <w:num w:numId="24">
    <w:abstractNumId w:val="40"/>
  </w:num>
  <w:num w:numId="25">
    <w:abstractNumId w:val="39"/>
  </w:num>
  <w:num w:numId="26">
    <w:abstractNumId w:val="33"/>
  </w:num>
  <w:num w:numId="27">
    <w:abstractNumId w:val="28"/>
  </w:num>
  <w:num w:numId="28">
    <w:abstractNumId w:val="17"/>
  </w:num>
  <w:num w:numId="29">
    <w:abstractNumId w:val="27"/>
  </w:num>
  <w:num w:numId="30">
    <w:abstractNumId w:val="22"/>
  </w:num>
  <w:num w:numId="31">
    <w:abstractNumId w:val="20"/>
  </w:num>
  <w:num w:numId="32">
    <w:abstractNumId w:val="23"/>
  </w:num>
  <w:num w:numId="33">
    <w:abstractNumId w:val="32"/>
  </w:num>
  <w:num w:numId="34">
    <w:abstractNumId w:val="12"/>
  </w:num>
  <w:num w:numId="35">
    <w:abstractNumId w:val="14"/>
  </w:num>
  <w:num w:numId="36">
    <w:abstractNumId w:val="4"/>
  </w:num>
  <w:num w:numId="37">
    <w:abstractNumId w:val="18"/>
  </w:num>
  <w:num w:numId="38">
    <w:abstractNumId w:val="35"/>
  </w:num>
  <w:num w:numId="39">
    <w:abstractNumId w:val="30"/>
  </w:num>
  <w:num w:numId="40">
    <w:abstractNumId w:val="1"/>
  </w:num>
  <w:num w:numId="41">
    <w:abstractNumId w:val="42"/>
  </w:num>
  <w:num w:numId="42">
    <w:abstractNumId w:val="43"/>
  </w:num>
  <w:num w:numId="43">
    <w:abstractNumId w:val="8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TK2sDQ3Nzc2NzRU0lEKTi0uzszPAykwqQUA3L/CniwAAAA="/>
  </w:docVars>
  <w:rsids>
    <w:rsidRoot w:val="00CA7725"/>
    <w:rsid w:val="00015998"/>
    <w:rsid w:val="000245AC"/>
    <w:rsid w:val="00027EDF"/>
    <w:rsid w:val="00032EDB"/>
    <w:rsid w:val="00033E31"/>
    <w:rsid w:val="000423A1"/>
    <w:rsid w:val="000774CA"/>
    <w:rsid w:val="00086274"/>
    <w:rsid w:val="00097524"/>
    <w:rsid w:val="000B2B67"/>
    <w:rsid w:val="000C0506"/>
    <w:rsid w:val="000E4409"/>
    <w:rsid w:val="00103271"/>
    <w:rsid w:val="00124EF4"/>
    <w:rsid w:val="0013216B"/>
    <w:rsid w:val="0015367C"/>
    <w:rsid w:val="00170AEF"/>
    <w:rsid w:val="00194CA9"/>
    <w:rsid w:val="001B0E18"/>
    <w:rsid w:val="001C306F"/>
    <w:rsid w:val="00204A89"/>
    <w:rsid w:val="00211BE1"/>
    <w:rsid w:val="00211D7C"/>
    <w:rsid w:val="00215BBF"/>
    <w:rsid w:val="00282B3E"/>
    <w:rsid w:val="002913CD"/>
    <w:rsid w:val="002A2666"/>
    <w:rsid w:val="0031019B"/>
    <w:rsid w:val="00340372"/>
    <w:rsid w:val="004F4BED"/>
    <w:rsid w:val="00502320"/>
    <w:rsid w:val="005538B9"/>
    <w:rsid w:val="005B499F"/>
    <w:rsid w:val="005D34EE"/>
    <w:rsid w:val="005D7289"/>
    <w:rsid w:val="005E7A80"/>
    <w:rsid w:val="00633B37"/>
    <w:rsid w:val="0065740E"/>
    <w:rsid w:val="006934E2"/>
    <w:rsid w:val="00693B52"/>
    <w:rsid w:val="00693DFB"/>
    <w:rsid w:val="006B180B"/>
    <w:rsid w:val="006B1CE7"/>
    <w:rsid w:val="006E1308"/>
    <w:rsid w:val="00702AB5"/>
    <w:rsid w:val="007030F1"/>
    <w:rsid w:val="0071277C"/>
    <w:rsid w:val="00744B9F"/>
    <w:rsid w:val="007548EF"/>
    <w:rsid w:val="0076447D"/>
    <w:rsid w:val="00776DE0"/>
    <w:rsid w:val="0077735F"/>
    <w:rsid w:val="0079627F"/>
    <w:rsid w:val="007D3E09"/>
    <w:rsid w:val="00803D45"/>
    <w:rsid w:val="00816BC8"/>
    <w:rsid w:val="008306B6"/>
    <w:rsid w:val="00847241"/>
    <w:rsid w:val="008A73EA"/>
    <w:rsid w:val="008C0E8B"/>
    <w:rsid w:val="008D499D"/>
    <w:rsid w:val="008E1679"/>
    <w:rsid w:val="00905E1C"/>
    <w:rsid w:val="00957119"/>
    <w:rsid w:val="009B67A4"/>
    <w:rsid w:val="009B6C42"/>
    <w:rsid w:val="009D70E4"/>
    <w:rsid w:val="009E0C57"/>
    <w:rsid w:val="00A4325F"/>
    <w:rsid w:val="00A537CA"/>
    <w:rsid w:val="00A65915"/>
    <w:rsid w:val="00A70261"/>
    <w:rsid w:val="00A7684B"/>
    <w:rsid w:val="00A80D5F"/>
    <w:rsid w:val="00A9190F"/>
    <w:rsid w:val="00A960FB"/>
    <w:rsid w:val="00AB6389"/>
    <w:rsid w:val="00AB7EF5"/>
    <w:rsid w:val="00B241FA"/>
    <w:rsid w:val="00B324AA"/>
    <w:rsid w:val="00B545B1"/>
    <w:rsid w:val="00BD4968"/>
    <w:rsid w:val="00BE7DA0"/>
    <w:rsid w:val="00C0175F"/>
    <w:rsid w:val="00C4653F"/>
    <w:rsid w:val="00C5277A"/>
    <w:rsid w:val="00C53EB1"/>
    <w:rsid w:val="00C56E77"/>
    <w:rsid w:val="00C7281D"/>
    <w:rsid w:val="00C73B9E"/>
    <w:rsid w:val="00CA2BF1"/>
    <w:rsid w:val="00CA7725"/>
    <w:rsid w:val="00CF0AA1"/>
    <w:rsid w:val="00CF20C1"/>
    <w:rsid w:val="00D15B3B"/>
    <w:rsid w:val="00D160F3"/>
    <w:rsid w:val="00E156A9"/>
    <w:rsid w:val="00E63524"/>
    <w:rsid w:val="00EC1692"/>
    <w:rsid w:val="00F2729E"/>
    <w:rsid w:val="00F34AFA"/>
    <w:rsid w:val="00F6559F"/>
    <w:rsid w:val="00F828CE"/>
    <w:rsid w:val="00F87B2F"/>
    <w:rsid w:val="00F971A1"/>
    <w:rsid w:val="00FC216B"/>
    <w:rsid w:val="00FD6C35"/>
    <w:rsid w:val="00FE1927"/>
    <w:rsid w:val="00FE2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1504C"/>
  <w15:chartTrackingRefBased/>
  <w15:docId w15:val="{E27237BD-B129-42A0-82EC-2E5B6AA54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0261"/>
    <w:pPr>
      <w:keepNext/>
      <w:keepLines/>
      <w:spacing w:before="240" w:after="0"/>
      <w:outlineLvl w:val="0"/>
    </w:pPr>
    <w:rPr>
      <w:rFonts w:asciiTheme="majorHAnsi" w:eastAsia="Times New Roman" w:hAnsiTheme="majorHAnsi" w:cstheme="majorBidi"/>
      <w:b/>
      <w:color w:val="000000" w:themeColor="text1"/>
      <w:sz w:val="32"/>
      <w:szCs w:val="3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06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481A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06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A77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CA7725"/>
    <w:rPr>
      <w:b/>
      <w:bCs/>
    </w:rPr>
  </w:style>
  <w:style w:type="character" w:styleId="Emphasis">
    <w:name w:val="Emphasis"/>
    <w:basedOn w:val="DefaultParagraphFont"/>
    <w:uiPriority w:val="20"/>
    <w:qFormat/>
    <w:rsid w:val="00CA7725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CA772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77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CA772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A772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70261"/>
    <w:rPr>
      <w:i/>
      <w:iCs/>
      <w:color w:val="1CADE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A70261"/>
    <w:rPr>
      <w:rFonts w:asciiTheme="majorHAnsi" w:eastAsia="Times New Roman" w:hAnsiTheme="majorHAnsi" w:cstheme="majorBidi"/>
      <w:b/>
      <w:color w:val="000000" w:themeColor="text1"/>
      <w:sz w:val="32"/>
      <w:szCs w:val="32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8306B6"/>
    <w:rPr>
      <w:rFonts w:asciiTheme="majorHAnsi" w:eastAsiaTheme="majorEastAsia" w:hAnsiTheme="majorHAnsi" w:cstheme="majorBidi"/>
      <w:color w:val="1481AB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06B6"/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8306B6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35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0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5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3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on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Raleway">
      <a:majorFont>
        <a:latin typeface="Raleway"/>
        <a:ea typeface=""/>
        <a:cs typeface=""/>
      </a:majorFont>
      <a:minorFont>
        <a:latin typeface="Raleway"/>
        <a:ea typeface=""/>
        <a:cs typeface="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</TotalTime>
  <Pages>15</Pages>
  <Words>1700</Words>
  <Characters>969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a Begley</dc:creator>
  <cp:keywords/>
  <dc:description/>
  <cp:lastModifiedBy>Monika Szucs</cp:lastModifiedBy>
  <cp:revision>41</cp:revision>
  <dcterms:created xsi:type="dcterms:W3CDTF">2022-02-15T04:15:00Z</dcterms:created>
  <dcterms:modified xsi:type="dcterms:W3CDTF">2022-02-22T06:12:00Z</dcterms:modified>
</cp:coreProperties>
</file>